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="721D1AE8" w:rsidP="541D4073" w:rsidRDefault="721D1AE8" w14:paraId="0819BABE" w14:textId="2998B3DE">
      <w:pPr>
        <w:pStyle w:val="Normalny"/>
        <w:spacing w:after="0" w:line="240" w:lineRule="auto"/>
        <w:ind w:left="11" w:right="11" w:hanging="11"/>
        <w:jc w:val="center"/>
      </w:pPr>
      <w:r w:rsidR="721D1AE8">
        <w:rPr/>
        <w:t xml:space="preserve">       </w:t>
      </w:r>
    </w:p>
    <w:p w:rsidR="3417D9E7" w:rsidP="541D4073" w:rsidRDefault="3417D9E7" w14:paraId="0ECDC720" w14:textId="125D1476">
      <w:pPr>
        <w:pStyle w:val="Normalny"/>
        <w:jc w:val="center"/>
        <w:rPr>
          <w:b w:val="1"/>
          <w:bCs w:val="1"/>
          <w:noProof w:val="0"/>
          <w:sz w:val="44"/>
          <w:szCs w:val="44"/>
          <w:lang w:val="pl-PL"/>
        </w:rPr>
      </w:pPr>
      <w:r w:rsidRPr="541D4073" w:rsidR="3417D9E7">
        <w:rPr>
          <w:b w:val="1"/>
          <w:bCs w:val="1"/>
          <w:noProof w:val="0"/>
          <w:sz w:val="40"/>
          <w:szCs w:val="40"/>
          <w:lang w:val="pl-PL"/>
        </w:rPr>
        <w:t>KARTA ZGŁOSZENIA</w:t>
      </w:r>
    </w:p>
    <w:tbl>
      <w:tblPr>
        <w:tblStyle w:val="Tabela-Siatka"/>
        <w:bidiVisual w:val="0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ook w:val="04A0" w:firstRow="1" w:lastRow="0" w:firstColumn="1" w:lastColumn="0" w:noHBand="0" w:noVBand="1"/>
      </w:tblPr>
      <w:tblGrid>
        <w:gridCol w:w="4530"/>
        <w:gridCol w:w="4530"/>
      </w:tblGrid>
      <w:tr w:rsidR="541D4073" w:rsidTr="541D4073" w14:paraId="01B2DBF2">
        <w:trPr>
          <w:trHeight w:val="300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5B1DAC21" w14:textId="77289D6A">
            <w:pPr>
              <w:pStyle w:val="Normalny"/>
              <w:jc w:val="center"/>
              <w:rPr>
                <w:rFonts w:ascii="Arial Nova" w:hAnsi="Arial Nova" w:eastAsia="Arial Nova" w:cs="Arial Nova"/>
                <w:b w:val="1"/>
                <w:bCs w:val="1"/>
                <w:i w:val="0"/>
                <w:iCs w:val="0"/>
                <w:sz w:val="28"/>
                <w:szCs w:val="28"/>
              </w:rPr>
            </w:pPr>
            <w:r w:rsidRPr="541D4073" w:rsidR="541D4073">
              <w:rPr>
                <w:b w:val="1"/>
                <w:bCs w:val="1"/>
                <w:sz w:val="24"/>
                <w:szCs w:val="24"/>
                <w:lang w:val="pl-PL"/>
              </w:rPr>
              <w:t>DANE UCZESTNIKA</w:t>
            </w:r>
          </w:p>
        </w:tc>
      </w:tr>
      <w:tr w:rsidR="541D4073" w:rsidTr="541D4073" w14:paraId="56A9031A">
        <w:trPr>
          <w:trHeight w:val="300"/>
        </w:trPr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133AEB92" w14:textId="5C8E93C1">
            <w:pPr>
              <w:pStyle w:val="Normalny"/>
              <w:rPr>
                <w:rFonts w:ascii="Arial Nova" w:hAnsi="Arial Nova" w:eastAsia="Arial Nova" w:cs="Arial Nova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541D4073" w:rsidR="541D4073">
              <w:rPr>
                <w:lang w:val="pl-PL"/>
              </w:rPr>
              <w:t>Imię i nazwisko:</w:t>
            </w:r>
          </w:p>
        </w:tc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146BFD3B" w14:textId="7B9D8329">
            <w:pPr>
              <w:pStyle w:val="Normalny"/>
            </w:pPr>
          </w:p>
        </w:tc>
      </w:tr>
      <w:tr w:rsidR="541D4073" w:rsidTr="541D4073" w14:paraId="64BE639E">
        <w:trPr>
          <w:trHeight w:val="300"/>
        </w:trPr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348E65F6" w14:textId="0E58EEA1">
            <w:pPr>
              <w:pStyle w:val="Normalny"/>
              <w:rPr>
                <w:rFonts w:ascii="Arial Nova" w:hAnsi="Arial Nova" w:eastAsia="Arial Nova" w:cs="Arial Nova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541D4073" w:rsidR="541D4073">
              <w:rPr>
                <w:lang w:val="pl-PL"/>
              </w:rPr>
              <w:t>Adres do zamieszkania:</w:t>
            </w:r>
          </w:p>
        </w:tc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7EECFD3E" w14:textId="2EA64D70">
            <w:pPr>
              <w:pStyle w:val="Normalny"/>
            </w:pPr>
          </w:p>
        </w:tc>
      </w:tr>
      <w:tr w:rsidR="541D4073" w:rsidTr="541D4073" w14:paraId="549F428D">
        <w:trPr>
          <w:trHeight w:val="300"/>
        </w:trPr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31CF2DF6" w14:textId="65ABAB22">
            <w:pPr>
              <w:pStyle w:val="Normalny"/>
              <w:rPr>
                <w:rFonts w:ascii="Arial Nova" w:hAnsi="Arial Nova" w:eastAsia="Arial Nova" w:cs="Arial Nova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541D4073" w:rsidR="541D4073">
              <w:rPr>
                <w:lang w:val="pl-PL"/>
              </w:rPr>
              <w:t xml:space="preserve">Adres do </w:t>
            </w:r>
            <w:r w:rsidRPr="541D4073" w:rsidR="6D69A986">
              <w:rPr>
                <w:lang w:val="pl-PL"/>
              </w:rPr>
              <w:t>korespondencji</w:t>
            </w:r>
            <w:r w:rsidRPr="541D4073" w:rsidR="6D69A986">
              <w:rPr>
                <w:lang w:val="pl-PL"/>
              </w:rPr>
              <w:t xml:space="preserve"> </w:t>
            </w:r>
            <w:r w:rsidRPr="541D4073" w:rsidR="541D4073">
              <w:rPr>
                <w:lang w:val="pl-PL"/>
              </w:rPr>
              <w:t>(jeśli inny niż powyżej):</w:t>
            </w:r>
          </w:p>
        </w:tc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5992CDBF" w14:textId="2CA7666B">
            <w:pPr>
              <w:pStyle w:val="Normalny"/>
            </w:pPr>
          </w:p>
        </w:tc>
      </w:tr>
      <w:tr w:rsidR="541D4073" w:rsidTr="541D4073" w14:paraId="3EAF2B9D">
        <w:trPr>
          <w:trHeight w:val="300"/>
        </w:trPr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4C9F972D" w14:textId="5A8BEB4D">
            <w:pPr>
              <w:pStyle w:val="Normalny"/>
              <w:rPr>
                <w:rFonts w:ascii="Arial Nova" w:hAnsi="Arial Nova" w:eastAsia="Arial Nova" w:cs="Arial Nova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541D4073" w:rsidR="541D4073">
              <w:rPr>
                <w:lang w:val="pl-PL"/>
              </w:rPr>
              <w:t>Adres e-mail:</w:t>
            </w:r>
          </w:p>
        </w:tc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3D3043CD" w14:textId="778F6D4A">
            <w:pPr>
              <w:pStyle w:val="Normalny"/>
            </w:pPr>
          </w:p>
        </w:tc>
      </w:tr>
      <w:tr w:rsidR="541D4073" w:rsidTr="541D4073" w14:paraId="5D1C5B16">
        <w:trPr>
          <w:trHeight w:val="300"/>
        </w:trPr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56D92DC5" w14:textId="4D081BAC">
            <w:pPr>
              <w:pStyle w:val="Normalny"/>
              <w:rPr>
                <w:rFonts w:ascii="Arial Nova" w:hAnsi="Arial Nova" w:eastAsia="Arial Nova" w:cs="Arial Nova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541D4073" w:rsidR="541D4073">
              <w:rPr>
                <w:lang w:val="pl-PL"/>
              </w:rPr>
              <w:t>Telefon:</w:t>
            </w:r>
          </w:p>
        </w:tc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09B5D695" w14:textId="4DE3EDDD">
            <w:pPr>
              <w:pStyle w:val="Normalny"/>
            </w:pPr>
          </w:p>
        </w:tc>
      </w:tr>
      <w:tr w:rsidR="541D4073" w:rsidTr="541D4073" w14:paraId="4246DE38">
        <w:trPr>
          <w:trHeight w:val="300"/>
        </w:trPr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65CAF12F" w14:textId="5889E500">
            <w:pPr>
              <w:pStyle w:val="Normalny"/>
              <w:rPr>
                <w:rFonts w:ascii="Arial Nova" w:hAnsi="Arial Nova" w:eastAsia="Arial Nova" w:cs="Arial Nova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541D4073" w:rsidR="541D4073">
              <w:rPr>
                <w:lang w:val="pl-PL"/>
              </w:rPr>
              <w:t>Uczelnia:</w:t>
            </w:r>
          </w:p>
        </w:tc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77F724BB" w14:textId="28AD4425">
            <w:pPr>
              <w:pStyle w:val="Normalny"/>
            </w:pPr>
          </w:p>
        </w:tc>
      </w:tr>
      <w:tr w:rsidR="541D4073" w:rsidTr="541D4073" w14:paraId="2B32BB4C">
        <w:trPr>
          <w:trHeight w:val="300"/>
        </w:trPr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3FFAB299" w14:textId="45C255BF">
            <w:pPr>
              <w:pStyle w:val="Normalny"/>
              <w:rPr>
                <w:rFonts w:ascii="Arial Nova" w:hAnsi="Arial Nova" w:eastAsia="Arial Nova" w:cs="Arial Nova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541D4073" w:rsidR="541D4073">
              <w:rPr>
                <w:lang w:val="pl-PL"/>
              </w:rPr>
              <w:t>Wydział:</w:t>
            </w:r>
          </w:p>
        </w:tc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582579AE" w14:textId="6BC74064">
            <w:pPr>
              <w:pStyle w:val="Normalny"/>
            </w:pPr>
          </w:p>
        </w:tc>
      </w:tr>
      <w:tr w:rsidR="541D4073" w:rsidTr="541D4073" w14:paraId="66FA02FC">
        <w:trPr>
          <w:trHeight w:val="300"/>
        </w:trPr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3AA00E6C" w14:textId="74D2EDDA">
            <w:pPr>
              <w:pStyle w:val="Normalny"/>
              <w:rPr>
                <w:rFonts w:ascii="Arial Nova" w:hAnsi="Arial Nova" w:eastAsia="Arial Nova" w:cs="Arial Nova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541D4073" w:rsidR="541D4073">
              <w:rPr>
                <w:lang w:val="pl-PL"/>
              </w:rPr>
              <w:t>Rok obrony pracy dyplomowej:</w:t>
            </w:r>
          </w:p>
        </w:tc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2027C73F" w14:textId="59A2952D">
            <w:pPr>
              <w:pStyle w:val="Normalny"/>
            </w:pPr>
          </w:p>
        </w:tc>
      </w:tr>
      <w:tr w:rsidR="541D4073" w:rsidTr="541D4073" w14:paraId="4C7F6F22">
        <w:trPr>
          <w:trHeight w:val="300"/>
        </w:trPr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26038BFF" w14:textId="50904A0B">
            <w:pPr>
              <w:pStyle w:val="Normalny"/>
              <w:rPr>
                <w:rFonts w:ascii="Arial Nova" w:hAnsi="Arial Nova" w:eastAsia="Arial Nova" w:cs="Arial Nova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541D4073" w:rsidR="541D4073">
              <w:rPr>
                <w:lang w:val="pl-PL"/>
              </w:rPr>
              <w:t>Tytuł pracy dyplomowej:</w:t>
            </w:r>
          </w:p>
        </w:tc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4E286D71" w14:textId="6AA19E0D">
            <w:pPr>
              <w:pStyle w:val="Normalny"/>
            </w:pPr>
          </w:p>
        </w:tc>
      </w:tr>
      <w:tr w:rsidR="541D4073" w:rsidTr="541D4073" w14:paraId="79AFF5A7">
        <w:trPr>
          <w:trHeight w:val="300"/>
        </w:trPr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02E87698" w14:textId="571D27C5">
            <w:pPr>
              <w:pStyle w:val="Normalny"/>
              <w:rPr>
                <w:rFonts w:ascii="Arial Nova" w:hAnsi="Arial Nova" w:eastAsia="Arial Nova" w:cs="Arial Nova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541D4073" w:rsidR="541D4073">
              <w:rPr>
                <w:lang w:val="pl-PL"/>
              </w:rPr>
              <w:t>Promotor / promotorzy:</w:t>
            </w:r>
          </w:p>
        </w:tc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19903C23" w14:textId="55201FC3">
            <w:pPr>
              <w:pStyle w:val="Normalny"/>
            </w:pPr>
          </w:p>
        </w:tc>
      </w:tr>
      <w:tr w:rsidR="541D4073" w:rsidTr="541D4073" w14:paraId="6BCD8B78">
        <w:trPr>
          <w:trHeight w:val="300"/>
        </w:trPr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2E12E1C0" w14:textId="677593A5">
            <w:pPr>
              <w:pStyle w:val="Normalny"/>
              <w:rPr>
                <w:rFonts w:ascii="Arial Nova" w:hAnsi="Arial Nova" w:eastAsia="Arial Nova" w:cs="Arial Nova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541D4073" w:rsidR="541D4073">
              <w:rPr>
                <w:lang w:val="pl-PL"/>
              </w:rPr>
              <w:t>Liczba autorów pracy:</w:t>
            </w:r>
          </w:p>
        </w:tc>
        <w:tc>
          <w:tcPr>
            <w:tcW w:w="4530" w:type="dxa"/>
            <w:tcMar>
              <w:left w:w="105" w:type="dxa"/>
              <w:right w:w="105" w:type="dxa"/>
            </w:tcMar>
            <w:vAlign w:val="top"/>
          </w:tcPr>
          <w:p w:rsidR="541D4073" w:rsidP="541D4073" w:rsidRDefault="541D4073" w14:paraId="2F55D5AE" w14:textId="0E9AFA02">
            <w:pPr>
              <w:pStyle w:val="Normalny"/>
            </w:pPr>
          </w:p>
        </w:tc>
      </w:tr>
    </w:tbl>
    <w:p w:rsidR="541D4073" w:rsidP="541D4073" w:rsidRDefault="541D4073" w14:paraId="546F3078" w14:textId="5A1F0780">
      <w:pPr>
        <w:pStyle w:val="Normalny"/>
        <w:bidi w:val="0"/>
        <w:rPr>
          <w:noProof w:val="0"/>
          <w:lang w:val="pl-PL"/>
        </w:rPr>
      </w:pPr>
    </w:p>
    <w:p w:rsidR="3417D9E7" w:rsidP="541D4073" w:rsidRDefault="3417D9E7" w14:paraId="786181D4" w14:textId="449D2B94">
      <w:pPr>
        <w:pStyle w:val="Normalny"/>
        <w:bidi w:val="0"/>
        <w:rPr>
          <w:rFonts w:ascii="Arial Nova" w:hAnsi="Arial Nova" w:eastAsia="Arial Nova" w:cs="Arial Nov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l-PL"/>
        </w:rPr>
      </w:pPr>
      <w:r w:rsidRPr="541D4073" w:rsidR="3417D9E7">
        <w:rPr>
          <w:noProof w:val="0"/>
          <w:lang w:val="pl-PL"/>
        </w:rPr>
        <w:t>OŚWIADCZENIA</w:t>
      </w:r>
    </w:p>
    <w:p w:rsidR="3417D9E7" w:rsidP="541D4073" w:rsidRDefault="3417D9E7" w14:paraId="4937ACF6" w14:textId="604A2E46">
      <w:pPr>
        <w:pStyle w:val="Normalny"/>
        <w:tabs>
          <w:tab w:val="clear" w:leader="none" w:pos="720"/>
        </w:tabs>
        <w:bidi w:val="0"/>
        <w:rPr>
          <w:rFonts w:ascii="Arial Nova" w:hAnsi="Arial Nova" w:eastAsia="Arial Nova" w:cs="Arial Nov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l-PL"/>
        </w:rPr>
      </w:pPr>
      <w:r w:rsidRPr="541D4073" w:rsidR="3417D9E7">
        <w:rPr>
          <w:noProof w:val="0"/>
          <w:lang w:val="pl-PL"/>
        </w:rPr>
        <w:t xml:space="preserve">Oświadczam, że jestem autorem zgłoszonej pracy konkursowej </w:t>
      </w:r>
      <w:r w:rsidRPr="541D4073" w:rsidR="3417D9E7">
        <w:rPr>
          <w:noProof w:val="0"/>
          <w:lang w:val="pl-PL"/>
        </w:rPr>
        <w:t>oraz</w:t>
      </w:r>
      <w:r w:rsidRPr="541D4073" w:rsidR="3417D9E7">
        <w:rPr>
          <w:noProof w:val="0"/>
          <w:lang w:val="pl-PL"/>
        </w:rPr>
        <w:t xml:space="preserve"> że nie narusza ona jakichkolwiek praw osób trzecich, ani obowiązujących przepisów prawa. </w:t>
      </w:r>
    </w:p>
    <w:p w:rsidR="3417D9E7" w:rsidP="541D4073" w:rsidRDefault="3417D9E7" w14:paraId="24017082" w14:textId="564C82D6">
      <w:pPr>
        <w:pStyle w:val="Normalny"/>
        <w:tabs>
          <w:tab w:val="clear" w:leader="none" w:pos="720"/>
        </w:tabs>
        <w:bidi w:val="0"/>
        <w:rPr>
          <w:rFonts w:ascii="Arial Nova" w:hAnsi="Arial Nova" w:eastAsia="Arial Nova" w:cs="Arial Nov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l-PL"/>
        </w:rPr>
      </w:pPr>
      <w:r w:rsidRPr="541D4073" w:rsidR="3417D9E7">
        <w:rPr>
          <w:noProof w:val="0"/>
          <w:lang w:val="pl-PL"/>
        </w:rPr>
        <w:t>Oświadczam, że znam i akceptuję postanowienia Regulaminu Konkursu. </w:t>
      </w:r>
    </w:p>
    <w:p w:rsidR="3417D9E7" w:rsidP="541D4073" w:rsidRDefault="3417D9E7" w14:paraId="1C3BD762" w14:textId="66D084E9">
      <w:pPr>
        <w:pStyle w:val="Normalny"/>
        <w:tabs>
          <w:tab w:val="clear" w:leader="none" w:pos="720"/>
        </w:tabs>
        <w:bidi w:val="0"/>
        <w:rPr>
          <w:rFonts w:ascii="Arial Nova" w:hAnsi="Arial Nova" w:eastAsia="Arial Nova" w:cs="Arial Nov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l-PL"/>
        </w:rPr>
      </w:pPr>
      <w:r w:rsidRPr="541D4073" w:rsidR="3417D9E7">
        <w:rPr>
          <w:noProof w:val="0"/>
          <w:lang w:val="pl-PL"/>
        </w:rPr>
        <w:t>Oświadczam, że spełniam wszystkie warunki, które uprawniają mnie do udziału w konkursie. </w:t>
      </w:r>
    </w:p>
    <w:p w:rsidR="3417D9E7" w:rsidP="541D4073" w:rsidRDefault="3417D9E7" w14:paraId="1DA0908E" w14:textId="546A613D">
      <w:pPr>
        <w:pStyle w:val="Normalny"/>
        <w:tabs>
          <w:tab w:val="clear" w:leader="none" w:pos="720"/>
        </w:tabs>
        <w:bidi w:val="0"/>
        <w:rPr>
          <w:rFonts w:ascii="Arial Nova" w:hAnsi="Arial Nova" w:eastAsia="Arial Nova" w:cs="Arial Nov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l-PL"/>
        </w:rPr>
      </w:pPr>
      <w:r w:rsidRPr="541D4073" w:rsidR="3417D9E7">
        <w:rPr>
          <w:noProof w:val="0"/>
          <w:lang w:val="pl-PL"/>
        </w:rPr>
        <w:t>Wyrażam zgodę na przeniesienie autorskich praw majątkowych do zgłoszonej na konkurs pracy na Organizatora – na warunkach określonych w Regulaminie Konkursu. </w:t>
      </w:r>
    </w:p>
    <w:p w:rsidR="3417D9E7" w:rsidP="541D4073" w:rsidRDefault="3417D9E7" w14:paraId="529AD57A" w14:textId="6189BAD3">
      <w:pPr>
        <w:pStyle w:val="Normalny"/>
        <w:tabs>
          <w:tab w:val="clear" w:leader="none" w:pos="720"/>
        </w:tabs>
        <w:bidi w:val="0"/>
        <w:rPr>
          <w:rFonts w:ascii="Arial Nova" w:hAnsi="Arial Nova" w:eastAsia="Arial Nova" w:cs="Arial Nov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l-PL"/>
        </w:rPr>
      </w:pPr>
      <w:r w:rsidRPr="541D4073" w:rsidR="3417D9E7">
        <w:rPr>
          <w:noProof w:val="0"/>
          <w:lang w:val="pl-PL"/>
        </w:rPr>
        <w:t>W przypadku niezgodności z prawdą ww. Formularza zgłoszeniowego zgadzam się ponieść całkowitą i wyłączną odpowiedzialność z tego tytułu, w szczególności zobowiązuję się pokryć w całości ewentualną szkodę oraz wszelkie udokumentowane koszty z tym związane. </w:t>
      </w:r>
    </w:p>
    <w:p w:rsidR="3417D9E7" w:rsidP="541D4073" w:rsidRDefault="3417D9E7" w14:paraId="2779F1E7" w14:textId="19CFBD6D">
      <w:pPr>
        <w:pStyle w:val="Normalny"/>
        <w:tabs>
          <w:tab w:val="clear" w:leader="none" w:pos="720"/>
        </w:tabs>
        <w:bidi w:val="0"/>
        <w:rPr>
          <w:rFonts w:ascii="Arial Nova" w:hAnsi="Arial Nova" w:eastAsia="Arial Nova" w:cs="Arial Nov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l-PL"/>
        </w:rPr>
      </w:pPr>
      <w:r w:rsidRPr="541D4073" w:rsidR="3417D9E7">
        <w:rPr>
          <w:noProof w:val="0"/>
          <w:lang w:val="pl-PL"/>
        </w:rPr>
        <w:t>Udzielam Organizatorowi licencji w zakresie utrwalania, zwielokrotniania określoną techniką, wprowadzania do obrotu, wprowadzania do pamięci komputera, publicznego odtwarzania, wystawiania, wyświetlania i prezentowania w Internecie pracy konkursowej, w szczególności rozpowszechniania we wszelkiego rodzaju publikacjach, w tym w książkach i czasopismach, na warunkach określonych w Regulaminie Konkursu. </w:t>
      </w:r>
    </w:p>
    <w:p w:rsidR="3417D9E7" w:rsidP="541D4073" w:rsidRDefault="3417D9E7" w14:paraId="0DF18C36" w14:textId="1B6865DD">
      <w:pPr>
        <w:pStyle w:val="Normalny"/>
        <w:tabs>
          <w:tab w:val="clear" w:leader="none" w:pos="720"/>
        </w:tabs>
        <w:bidi w:val="0"/>
        <w:rPr>
          <w:rFonts w:ascii="Arial Nova" w:hAnsi="Arial Nova" w:eastAsia="Arial Nova" w:cs="Arial Nov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l-PL"/>
        </w:rPr>
      </w:pPr>
      <w:r w:rsidRPr="541D4073" w:rsidR="3417D9E7">
        <w:rPr>
          <w:noProof w:val="0"/>
          <w:lang w:val="pl-PL"/>
        </w:rPr>
        <w:t>Wyrażam zgodę na przetwarzanie moich danych osobowych na potrzeby związane z realizacją praw i obowiązków wynikających z uczestnictwa w konkursie, zgodnie z ustawą z dnia 10 maja 2018 r. o ochronie danych osobowych. Zostałem(am) poinformowany(a) o prawie dostępu do treści swoich danych oraz możliwości ich poprawiania, aktualizacji, uzupełniania i usuwania. </w:t>
      </w:r>
    </w:p>
    <w:p w:rsidR="3417D9E7" w:rsidP="541D4073" w:rsidRDefault="3417D9E7" w14:paraId="243CABA7" w14:textId="5BF20634">
      <w:pPr>
        <w:pStyle w:val="Normalny"/>
        <w:tabs>
          <w:tab w:val="clear" w:leader="none" w:pos="720"/>
        </w:tabs>
        <w:bidi w:val="0"/>
        <w:rPr>
          <w:rFonts w:ascii="Arial Nova" w:hAnsi="Arial Nova" w:eastAsia="Arial Nova" w:cs="Arial Nov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l-PL"/>
        </w:rPr>
      </w:pPr>
      <w:r w:rsidRPr="541D4073" w:rsidR="3417D9E7">
        <w:rPr>
          <w:noProof w:val="0"/>
          <w:lang w:val="pl-PL"/>
        </w:rPr>
        <w:t>Wyrażam zgodę na przesyłanie korespondencji za pomocą środków komunikacji elektronicznej, o których mowa  w ustawie z dnia 18 lipca 2002 r. o świadczeniu usług drogą elektroniczną. </w:t>
      </w:r>
    </w:p>
    <w:p w:rsidR="3417D9E7" w:rsidP="541D4073" w:rsidRDefault="3417D9E7" w14:paraId="556DF492" w14:textId="0FD21CB4">
      <w:pPr>
        <w:pStyle w:val="Normalny"/>
        <w:bidi w:val="0"/>
        <w:rPr>
          <w:rFonts w:ascii="Arial Nova" w:hAnsi="Arial Nova" w:eastAsia="Arial Nova" w:cs="Arial Nov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l-PL"/>
        </w:rPr>
      </w:pPr>
      <w:r w:rsidRPr="541D4073" w:rsidR="3417D9E7">
        <w:rPr>
          <w:noProof w:val="0"/>
          <w:lang w:val="pl-PL"/>
        </w:rPr>
        <w:t> </w:t>
      </w:r>
    </w:p>
    <w:p w:rsidR="3417D9E7" w:rsidP="541D4073" w:rsidRDefault="3417D9E7" w14:paraId="79A8B91A" w14:textId="6906123A">
      <w:pPr>
        <w:pStyle w:val="Normalny"/>
        <w:bidi w:val="0"/>
        <w:rPr>
          <w:rFonts w:ascii="Arial Nova" w:hAnsi="Arial Nova" w:eastAsia="Arial Nova" w:cs="Arial Nov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l-PL"/>
        </w:rPr>
      </w:pPr>
      <w:r w:rsidRPr="541D4073" w:rsidR="3417D9E7">
        <w:rPr>
          <w:noProof w:val="0"/>
          <w:lang w:val="pl-PL"/>
        </w:rPr>
        <w:t> </w:t>
      </w:r>
      <w:r w:rsidRPr="541D4073" w:rsidR="3417D9E7">
        <w:rPr>
          <w:noProof w:val="0"/>
          <w:lang w:val="pl-PL"/>
        </w:rPr>
        <w:t> </w:t>
      </w:r>
      <w:r w:rsidRPr="541D4073" w:rsidR="3417D9E7">
        <w:rPr>
          <w:noProof w:val="0"/>
          <w:lang w:val="pl-PL"/>
        </w:rPr>
        <w:t>           </w:t>
      </w:r>
    </w:p>
    <w:p w:rsidR="3417D9E7" w:rsidP="541D4073" w:rsidRDefault="3417D9E7" w14:paraId="5371E1ED" w14:textId="08533BFA">
      <w:pPr>
        <w:pStyle w:val="Normalny"/>
        <w:bidi w:val="0"/>
        <w:jc w:val="right"/>
        <w:rPr>
          <w:rFonts w:ascii="Arial Nova" w:hAnsi="Arial Nova" w:eastAsia="Arial Nova" w:cs="Arial Nov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l-PL"/>
        </w:rPr>
      </w:pPr>
      <w:r w:rsidRPr="541D4073" w:rsidR="3417D9E7">
        <w:rPr>
          <w:noProof w:val="0"/>
          <w:lang w:val="pl-PL"/>
        </w:rPr>
        <w:t>……………………………</w:t>
      </w:r>
    </w:p>
    <w:p w:rsidR="3417D9E7" w:rsidP="541D4073" w:rsidRDefault="3417D9E7" w14:paraId="55993D1D" w14:textId="6E17B004">
      <w:pPr>
        <w:pStyle w:val="Normalny"/>
        <w:bidi w:val="0"/>
        <w:jc w:val="right"/>
        <w:rPr>
          <w:rFonts w:ascii="Arial Nova" w:hAnsi="Arial Nova" w:eastAsia="Arial Nova" w:cs="Arial Nov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l-PL"/>
        </w:rPr>
      </w:pPr>
      <w:r w:rsidRPr="541D4073" w:rsidR="3417D9E7">
        <w:rPr>
          <w:noProof w:val="0"/>
          <w:lang w:val="pl-PL"/>
        </w:rPr>
        <w:t xml:space="preserve">data i </w:t>
      </w:r>
      <w:r w:rsidRPr="541D4073" w:rsidR="3417D9E7">
        <w:rPr>
          <w:noProof w:val="0"/>
          <w:lang w:val="pl-PL"/>
        </w:rPr>
        <w:t>czyteln</w:t>
      </w:r>
      <w:r w:rsidRPr="541D4073" w:rsidR="03E4B5EF">
        <w:rPr>
          <w:noProof w:val="0"/>
          <w:lang w:val="pl-PL"/>
        </w:rPr>
        <w:t xml:space="preserve">y </w:t>
      </w:r>
      <w:r w:rsidRPr="541D4073" w:rsidR="3417D9E7">
        <w:rPr>
          <w:noProof w:val="0"/>
          <w:lang w:val="pl-PL"/>
        </w:rPr>
        <w:t>podpis</w:t>
      </w:r>
    </w:p>
    <w:sectPr w:rsidRPr="00DF5451" w:rsidR="00E46327">
      <w:headerReference w:type="default" r:id="rId15"/>
      <w:footerReference w:type="default" r:id="rId16"/>
      <w:headerReference w:type="first" r:id="rId17"/>
      <w:footerReference w:type="first" r:id="rId18"/>
      <w:pgSz w:w="11906" w:h="16838" w:orient="portrait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3D30" w:rsidP="00E46327" w:rsidRDefault="00E53D30" w14:paraId="6560E7B3" w14:textId="77777777">
      <w:pPr>
        <w:spacing w:after="0" w:line="240" w:lineRule="auto"/>
      </w:pPr>
      <w:r>
        <w:separator/>
      </w:r>
    </w:p>
  </w:endnote>
  <w:endnote w:type="continuationSeparator" w:id="0">
    <w:p w:rsidR="00E53D30" w:rsidP="00E46327" w:rsidRDefault="00E53D30" w14:paraId="5BF8EC3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6040" w:type="dxa"/>
      <w:tblLayout w:type="fixed"/>
      <w:tblLook w:val="06A0" w:firstRow="1" w:lastRow="0" w:firstColumn="1" w:lastColumn="0" w:noHBand="1" w:noVBand="1"/>
    </w:tblPr>
    <w:tblGrid>
      <w:gridCol w:w="3020"/>
      <w:gridCol w:w="3020"/>
    </w:tblGrid>
    <w:tr w:rsidR="00416EA8" w:rsidTr="541D4073" w14:paraId="7563FB69" w14:textId="77777777">
      <w:trPr>
        <w:trHeight w:val="300"/>
      </w:trPr>
      <w:tc>
        <w:tcPr>
          <w:tcW w:w="3020" w:type="dxa"/>
          <w:tcMar/>
        </w:tcPr>
        <w:p w:rsidR="00416EA8" w:rsidP="4C0F9C26" w:rsidRDefault="00416EA8" w14:paraId="3CC687D9" w14:textId="3A29FFE7">
          <w:pPr>
            <w:pStyle w:val="Nagwek"/>
            <w:ind w:left="-115"/>
          </w:pPr>
        </w:p>
      </w:tc>
      <w:tc>
        <w:tcPr>
          <w:tcW w:w="3020" w:type="dxa"/>
          <w:tcMar/>
        </w:tcPr>
        <w:p w:rsidR="00416EA8" w:rsidP="4C0F9C26" w:rsidRDefault="00416EA8" w14:paraId="6D7563C0" w14:textId="48532F24">
          <w:pPr>
            <w:pStyle w:val="Nagwek"/>
            <w:jc w:val="center"/>
          </w:pPr>
        </w:p>
      </w:tc>
    </w:tr>
  </w:tbl>
  <w:p w:rsidR="00416EA8" w:rsidP="4C0F9C26" w:rsidRDefault="00416EA8" w14:paraId="73316BE9" w14:textId="2759B30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416EA8" w:rsidTr="4C0F9C26" w14:paraId="29C41AF7" w14:textId="77777777">
      <w:trPr>
        <w:trHeight w:val="300"/>
      </w:trPr>
      <w:tc>
        <w:tcPr>
          <w:tcW w:w="3020" w:type="dxa"/>
        </w:tcPr>
        <w:p w:rsidR="00416EA8" w:rsidP="4C0F9C26" w:rsidRDefault="00416EA8" w14:paraId="36A9A1E5" w14:textId="4D8B9BA6">
          <w:pPr>
            <w:pStyle w:val="Nagwek"/>
            <w:ind w:left="-115"/>
          </w:pPr>
        </w:p>
      </w:tc>
      <w:tc>
        <w:tcPr>
          <w:tcW w:w="3020" w:type="dxa"/>
        </w:tcPr>
        <w:p w:rsidR="00416EA8" w:rsidP="4C0F9C26" w:rsidRDefault="00416EA8" w14:paraId="24CD0A52" w14:textId="03D9C7CF">
          <w:pPr>
            <w:pStyle w:val="Nagwek"/>
            <w:jc w:val="center"/>
          </w:pPr>
        </w:p>
      </w:tc>
      <w:tc>
        <w:tcPr>
          <w:tcW w:w="3020" w:type="dxa"/>
        </w:tcPr>
        <w:p w:rsidR="00416EA8" w:rsidP="4C0F9C26" w:rsidRDefault="00416EA8" w14:paraId="77DDB917" w14:textId="0A4F1105">
          <w:pPr>
            <w:pStyle w:val="Nagwek"/>
            <w:ind w:right="-115"/>
            <w:jc w:val="right"/>
          </w:pPr>
        </w:p>
      </w:tc>
    </w:tr>
  </w:tbl>
  <w:p w:rsidR="00416EA8" w:rsidP="4C0F9C26" w:rsidRDefault="00416EA8" w14:paraId="1C897DDA" w14:textId="3E89A8B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3D30" w:rsidP="00E46327" w:rsidRDefault="00E53D30" w14:paraId="0DD336F7" w14:textId="77777777">
      <w:pPr>
        <w:spacing w:after="0" w:line="240" w:lineRule="auto"/>
      </w:pPr>
      <w:r>
        <w:separator/>
      </w:r>
    </w:p>
  </w:footnote>
  <w:footnote w:type="continuationSeparator" w:id="0">
    <w:p w:rsidR="00E53D30" w:rsidP="00E46327" w:rsidRDefault="00E53D30" w14:paraId="7437BEF0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416EA8" w:rsidTr="4C0F9C26" w14:paraId="013D9F64" w14:textId="77777777">
      <w:trPr>
        <w:trHeight w:val="300"/>
      </w:trPr>
      <w:tc>
        <w:tcPr>
          <w:tcW w:w="3020" w:type="dxa"/>
        </w:tcPr>
        <w:p w:rsidR="00416EA8" w:rsidP="4C0F9C26" w:rsidRDefault="00416EA8" w14:paraId="0EFA826F" w14:textId="5BEFDDA8">
          <w:pPr>
            <w:pStyle w:val="Nagwek"/>
            <w:ind w:left="-115"/>
          </w:pPr>
        </w:p>
      </w:tc>
      <w:tc>
        <w:tcPr>
          <w:tcW w:w="3020" w:type="dxa"/>
        </w:tcPr>
        <w:p w:rsidR="00416EA8" w:rsidP="4C0F9C26" w:rsidRDefault="00416EA8" w14:paraId="7838DE54" w14:textId="67281F2A">
          <w:pPr>
            <w:pStyle w:val="Nagwek"/>
            <w:jc w:val="center"/>
          </w:pPr>
        </w:p>
      </w:tc>
      <w:tc>
        <w:tcPr>
          <w:tcW w:w="3020" w:type="dxa"/>
        </w:tcPr>
        <w:p w:rsidR="00416EA8" w:rsidP="4C0F9C26" w:rsidRDefault="00416EA8" w14:paraId="0A810696" w14:textId="61274799">
          <w:pPr>
            <w:pStyle w:val="Nagwek"/>
            <w:ind w:right="-115"/>
            <w:jc w:val="right"/>
          </w:pPr>
        </w:p>
      </w:tc>
    </w:tr>
  </w:tbl>
  <w:p w:rsidR="00416EA8" w:rsidP="4C0F9C26" w:rsidRDefault="00416EA8" w14:paraId="4A96A503" w14:textId="6423C30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416EA8" w:rsidTr="541D4073" w14:paraId="25F44FFC" w14:textId="77777777">
      <w:trPr>
        <w:trHeight w:val="300"/>
      </w:trPr>
      <w:tc>
        <w:tcPr>
          <w:tcW w:w="3020" w:type="dxa"/>
          <w:tcMar/>
        </w:tcPr>
        <w:p w:rsidR="00416EA8" w:rsidP="4C0F9C26" w:rsidRDefault="00416EA8" w14:paraId="5AE587CC" w14:textId="5A79D1AB">
          <w:pPr>
            <w:pStyle w:val="Nagwek"/>
            <w:ind w:left="-115"/>
          </w:pPr>
          <w:r w:rsidR="541D4073">
            <w:rPr/>
            <w:t>KONKURS “DYPLOM DOSTĘPNY”</w:t>
          </w:r>
        </w:p>
      </w:tc>
      <w:tc>
        <w:tcPr>
          <w:tcW w:w="3020" w:type="dxa"/>
          <w:tcMar/>
        </w:tcPr>
        <w:p w:rsidR="00416EA8" w:rsidP="4C0F9C26" w:rsidRDefault="00416EA8" w14:paraId="11DB9DC0" w14:textId="46325057">
          <w:pPr>
            <w:pStyle w:val="Nagwek"/>
            <w:jc w:val="center"/>
          </w:pPr>
        </w:p>
      </w:tc>
      <w:tc>
        <w:tcPr>
          <w:tcW w:w="3020" w:type="dxa"/>
          <w:tcMar/>
        </w:tcPr>
        <w:p w:rsidR="00416EA8" w:rsidP="4C0F9C26" w:rsidRDefault="00416EA8" w14:paraId="0F9CED47" w14:textId="37B199DC">
          <w:pPr>
            <w:pStyle w:val="Nagwek"/>
            <w:ind w:right="-115"/>
            <w:jc w:val="right"/>
          </w:pPr>
          <w:r w:rsidR="541D4073">
            <w:rPr/>
            <w:t>KARTA ZGŁOSZENIA</w:t>
          </w:r>
        </w:p>
      </w:tc>
    </w:tr>
  </w:tbl>
  <w:p w:rsidR="00416EA8" w:rsidP="4C0F9C26" w:rsidRDefault="00416EA8" w14:paraId="445F3270" w14:textId="3F745BA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69">
    <w:nsid w:val="35dc2424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8">
    <w:nsid w:val="56015ecc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7">
    <w:nsid w:val="718a7a87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6">
    <w:nsid w:val="2db2515e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5">
    <w:nsid w:val="38d83e4c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4">
    <w:nsid w:val="502531f4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3">
    <w:nsid w:val="6fb14f02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2">
    <w:nsid w:val="3dfb0c5e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1">
    <w:nsid w:val="3ec8347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0">
    <w:nsid w:val="5647e62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"/>
      <w:lvlJc w:val="left"/>
      <w:pPr>
        <w:ind w:left="1068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788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08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28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48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68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388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08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28" w:hanging="360"/>
      </w:pPr>
      <w:rPr>
        <w:rFonts w:hint="default" w:ascii="Wingdings" w:hAnsi="Wingdings"/>
      </w:rPr>
    </w:lvl>
  </w:abstractNum>
  <w:abstractNum xmlns:w="http://schemas.openxmlformats.org/wordprocessingml/2006/main" w:abstractNumId="59">
    <w:nsid w:val="7292589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8">
    <w:nsid w:val="5943cfb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"/>
      <w:lvlJc w:val="left"/>
      <w:pPr>
        <w:ind w:left="1068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788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08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28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48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68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388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08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28" w:hanging="36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4f12055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Arial Narrow" w:hAnsi="Arial Narro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2722fd5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1111265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66c9c41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77ff98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7e8acbe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1">
    <w:nsid w:val="7b95e5f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0">
    <w:nsid w:val="45757ae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9">
    <w:nsid w:val="3b676c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8">
    <w:nsid w:val="5b807bd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7">
    <w:nsid w:val="1b84f78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6">
    <w:nsid w:val="4d42ca7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5">
    <w:nsid w:val="60867bb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4">
    <w:nsid w:val="1accdf1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3">
    <w:nsid w:val="424aa02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86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06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26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946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66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86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106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826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546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">
    <w:nsid w:val="25cbe4f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854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74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94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014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734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454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174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894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614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31550b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854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74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94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014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734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454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174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894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614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239857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854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74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94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014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734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454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174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894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614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1910321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854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74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94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014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734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454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174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894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614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4464c73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62D1F59"/>
    <w:multiLevelType w:val="multilevel"/>
    <w:tmpl w:val="391A163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 w:ascii="Arial Narrow" w:hAnsi="Arial Narrow"/>
        <w:i w:val="0"/>
        <w:iCs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7836FBA"/>
    <w:multiLevelType w:val="multilevel"/>
    <w:tmpl w:val="C2F2647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3738FB"/>
    <w:multiLevelType w:val="multilevel"/>
    <w:tmpl w:val="3AE6072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1D55903"/>
    <w:multiLevelType w:val="multilevel"/>
    <w:tmpl w:val="25DCCF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2AE621B"/>
    <w:multiLevelType w:val="multilevel"/>
    <w:tmpl w:val="E1F4EA3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37B0C7A"/>
    <w:multiLevelType w:val="multilevel"/>
    <w:tmpl w:val="48625B3E"/>
    <w:lvl w:ilvl="0">
      <w:start w:val="2"/>
      <w:numFmt w:val="decimal"/>
      <w:lvlText w:val="%1"/>
      <w:lvlJc w:val="left"/>
      <w:pPr>
        <w:ind w:left="360" w:hanging="360"/>
      </w:pPr>
      <w:rPr>
        <w:rFonts w:hint="default" w:eastAsiaTheme="minorEastAsia" w:cstheme="minorBidi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 w:eastAsiaTheme="minorEastAsia" w:cstheme="minorBidi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 w:eastAsiaTheme="minorEastAsia" w:cstheme="minorBidi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 w:eastAsiaTheme="minorEastAsia" w:cstheme="minorBidi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 w:eastAsiaTheme="minorEastAsia" w:cstheme="minorBidi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 w:eastAsiaTheme="minorEastAsia" w:cstheme="minorBidi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 w:eastAsiaTheme="minorEastAsia" w:cstheme="minorBidi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 w:eastAsiaTheme="minorEastAsia" w:cstheme="minorBidi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 w:eastAsiaTheme="minorEastAsia" w:cstheme="minorBidi"/>
      </w:rPr>
    </w:lvl>
  </w:abstractNum>
  <w:abstractNum w:abstractNumId="6" w15:restartNumberingAfterBreak="0">
    <w:nsid w:val="16DD4F1E"/>
    <w:multiLevelType w:val="multilevel"/>
    <w:tmpl w:val="EB2207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 w:ascii="Arial Narrow" w:hAnsi="Arial Narrow"/>
        <w:i w:val="0"/>
        <w:iCs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hint="default" w:ascii="Symbol" w:hAnsi="Symbol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5072DAB"/>
    <w:multiLevelType w:val="hybridMultilevel"/>
    <w:tmpl w:val="679E83CA"/>
    <w:lvl w:ilvl="0" w:tplc="0415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29184126"/>
    <w:multiLevelType w:val="multilevel"/>
    <w:tmpl w:val="391A16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 w:ascii="Arial Narrow" w:hAnsi="Arial Narrow"/>
        <w:i w:val="0"/>
        <w:iCs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9" w15:restartNumberingAfterBreak="0">
    <w:nsid w:val="2FE34ED0"/>
    <w:multiLevelType w:val="hybridMultilevel"/>
    <w:tmpl w:val="7CDA4BC4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20C450F"/>
    <w:multiLevelType w:val="hybridMultilevel"/>
    <w:tmpl w:val="31F83D06"/>
    <w:lvl w:ilvl="0" w:tplc="0415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11" w15:restartNumberingAfterBreak="0">
    <w:nsid w:val="32E1130B"/>
    <w:multiLevelType w:val="multilevel"/>
    <w:tmpl w:val="8398C1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 w:ascii="Arial Narrow" w:hAnsi="Arial Narrow"/>
        <w:i w:val="0"/>
        <w:iCs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hint="default" w:ascii="Symbol" w:hAnsi="Symbol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hint="default" w:ascii="Symbol" w:hAnsi="Symbol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3D3616F"/>
    <w:multiLevelType w:val="hybridMultilevel"/>
    <w:tmpl w:val="4C1C40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F4384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88A377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B672991"/>
    <w:multiLevelType w:val="hybridMultilevel"/>
    <w:tmpl w:val="A15CE1C4"/>
    <w:lvl w:ilvl="0" w:tplc="A6F48C72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DE4EF7"/>
    <w:multiLevelType w:val="multilevel"/>
    <w:tmpl w:val="1EF64096"/>
    <w:lvl w:ilvl="0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D002E32"/>
    <w:multiLevelType w:val="hybridMultilevel"/>
    <w:tmpl w:val="EF923CAC"/>
    <w:lvl w:ilvl="0" w:tplc="1A96475C">
      <w:start w:val="1"/>
      <w:numFmt w:val="decimal"/>
      <w:lvlText w:val="%1."/>
      <w:lvlJc w:val="left"/>
      <w:pPr>
        <w:ind w:left="1020" w:hanging="360"/>
      </w:pPr>
    </w:lvl>
    <w:lvl w:ilvl="1" w:tplc="0336859A">
      <w:start w:val="1"/>
      <w:numFmt w:val="decimal"/>
      <w:lvlText w:val="%2."/>
      <w:lvlJc w:val="left"/>
      <w:pPr>
        <w:ind w:left="1020" w:hanging="360"/>
      </w:pPr>
    </w:lvl>
    <w:lvl w:ilvl="2" w:tplc="D88020F6">
      <w:start w:val="1"/>
      <w:numFmt w:val="decimal"/>
      <w:lvlText w:val="%3."/>
      <w:lvlJc w:val="left"/>
      <w:pPr>
        <w:ind w:left="1020" w:hanging="360"/>
      </w:pPr>
    </w:lvl>
    <w:lvl w:ilvl="3" w:tplc="FBA0D4AA">
      <w:start w:val="1"/>
      <w:numFmt w:val="decimal"/>
      <w:lvlText w:val="%4."/>
      <w:lvlJc w:val="left"/>
      <w:pPr>
        <w:ind w:left="1020" w:hanging="360"/>
      </w:pPr>
    </w:lvl>
    <w:lvl w:ilvl="4" w:tplc="0E400D0A">
      <w:start w:val="1"/>
      <w:numFmt w:val="decimal"/>
      <w:lvlText w:val="%5."/>
      <w:lvlJc w:val="left"/>
      <w:pPr>
        <w:ind w:left="1020" w:hanging="360"/>
      </w:pPr>
    </w:lvl>
    <w:lvl w:ilvl="5" w:tplc="B47C6946">
      <w:start w:val="1"/>
      <w:numFmt w:val="decimal"/>
      <w:lvlText w:val="%6."/>
      <w:lvlJc w:val="left"/>
      <w:pPr>
        <w:ind w:left="1020" w:hanging="360"/>
      </w:pPr>
    </w:lvl>
    <w:lvl w:ilvl="6" w:tplc="418E7848">
      <w:start w:val="1"/>
      <w:numFmt w:val="decimal"/>
      <w:lvlText w:val="%7."/>
      <w:lvlJc w:val="left"/>
      <w:pPr>
        <w:ind w:left="1020" w:hanging="360"/>
      </w:pPr>
    </w:lvl>
    <w:lvl w:ilvl="7" w:tplc="07ACC58A">
      <w:start w:val="1"/>
      <w:numFmt w:val="decimal"/>
      <w:lvlText w:val="%8."/>
      <w:lvlJc w:val="left"/>
      <w:pPr>
        <w:ind w:left="1020" w:hanging="360"/>
      </w:pPr>
    </w:lvl>
    <w:lvl w:ilvl="8" w:tplc="C5C6E8A4">
      <w:start w:val="1"/>
      <w:numFmt w:val="decimal"/>
      <w:lvlText w:val="%9."/>
      <w:lvlJc w:val="left"/>
      <w:pPr>
        <w:ind w:left="1020" w:hanging="360"/>
      </w:pPr>
    </w:lvl>
  </w:abstractNum>
  <w:abstractNum w:abstractNumId="18" w15:restartNumberingAfterBreak="0">
    <w:nsid w:val="4EF00E80"/>
    <w:multiLevelType w:val="hybridMultilevel"/>
    <w:tmpl w:val="FC68AD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18AF0F"/>
    <w:multiLevelType w:val="hybridMultilevel"/>
    <w:tmpl w:val="C4488E1A"/>
    <w:lvl w:ilvl="0" w:tplc="11008AF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2C072AA">
      <w:start w:val="1"/>
      <w:numFmt w:val="bullet"/>
      <w:lvlText w:val="o"/>
      <w:lvlJc w:val="left"/>
      <w:pPr>
        <w:ind w:left="1440" w:hanging="360"/>
      </w:pPr>
      <w:rPr>
        <w:rFonts w:hint="default" w:ascii="Symbol" w:hAnsi="Symbol"/>
      </w:rPr>
    </w:lvl>
    <w:lvl w:ilvl="2" w:tplc="58C8423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BE5F1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B005AE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846A22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C14115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42E79F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0FCEB0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53E843A3"/>
    <w:multiLevelType w:val="multilevel"/>
    <w:tmpl w:val="3AE6072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4C02097"/>
    <w:multiLevelType w:val="multilevel"/>
    <w:tmpl w:val="331C361C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58655115"/>
    <w:multiLevelType w:val="multilevel"/>
    <w:tmpl w:val="D6F8983E"/>
    <w:lvl w:ilvl="0">
      <w:start w:val="1"/>
      <w:numFmt w:val="decimal"/>
      <w:lvlText w:val="%1"/>
      <w:lvlJc w:val="left"/>
      <w:pPr>
        <w:ind w:left="360" w:hanging="360"/>
      </w:pPr>
      <w:rPr>
        <w:rFonts w:hint="default" w:eastAsiaTheme="minorEastAsia" w:cstheme="minorBidi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 w:eastAsiaTheme="minorEastAsia" w:cstheme="minorBidi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 w:eastAsiaTheme="minorEastAsia" w:cstheme="minorBidi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 w:eastAsiaTheme="minorEastAsia" w:cstheme="minorBidi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 w:eastAsiaTheme="minorEastAsia" w:cstheme="minorBidi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 w:eastAsiaTheme="minorEastAsia" w:cstheme="minorBidi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 w:eastAsiaTheme="minorEastAsia" w:cstheme="minorBidi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 w:eastAsiaTheme="minorEastAsia" w:cstheme="minorBidi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 w:eastAsiaTheme="minorEastAsia" w:cstheme="minorBidi"/>
      </w:rPr>
    </w:lvl>
  </w:abstractNum>
  <w:abstractNum w:abstractNumId="23" w15:restartNumberingAfterBreak="0">
    <w:nsid w:val="59BD7017"/>
    <w:multiLevelType w:val="multilevel"/>
    <w:tmpl w:val="D6F8983E"/>
    <w:lvl w:ilvl="0">
      <w:start w:val="1"/>
      <w:numFmt w:val="decimal"/>
      <w:lvlText w:val="%1"/>
      <w:lvlJc w:val="left"/>
      <w:pPr>
        <w:ind w:left="360" w:hanging="360"/>
      </w:pPr>
      <w:rPr>
        <w:rFonts w:hint="default" w:eastAsiaTheme="minorEastAsia" w:cstheme="minorBidi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 w:eastAsiaTheme="minorEastAsia" w:cstheme="minorBidi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 w:eastAsiaTheme="minorEastAsia" w:cstheme="minorBidi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 w:eastAsiaTheme="minorEastAsia" w:cstheme="minorBidi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 w:eastAsiaTheme="minorEastAsia" w:cstheme="minorBidi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 w:eastAsiaTheme="minorEastAsia" w:cstheme="minorBidi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 w:eastAsiaTheme="minorEastAsia" w:cstheme="minorBidi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 w:eastAsiaTheme="minorEastAsia" w:cstheme="minorBidi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 w:eastAsiaTheme="minorEastAsia" w:cstheme="minorBidi"/>
      </w:rPr>
    </w:lvl>
  </w:abstractNum>
  <w:abstractNum w:abstractNumId="24" w15:restartNumberingAfterBreak="0">
    <w:nsid w:val="60770C52"/>
    <w:multiLevelType w:val="hybridMultilevel"/>
    <w:tmpl w:val="A23EA410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18744FE"/>
    <w:multiLevelType w:val="multilevel"/>
    <w:tmpl w:val="8398C1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 w:ascii="Arial Narrow" w:hAnsi="Arial Narrow"/>
        <w:i w:val="0"/>
        <w:iCs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hint="default" w:ascii="Symbol" w:hAnsi="Symbol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hint="default" w:ascii="Symbol" w:hAnsi="Symbol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2423747"/>
    <w:multiLevelType w:val="multilevel"/>
    <w:tmpl w:val="60A4D71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628542EE"/>
    <w:multiLevelType w:val="multilevel"/>
    <w:tmpl w:val="391A163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 w:ascii="Arial Narrow" w:hAnsi="Arial Narrow"/>
        <w:i w:val="0"/>
        <w:iCs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B987D71"/>
    <w:multiLevelType w:val="multilevel"/>
    <w:tmpl w:val="5296BB62"/>
    <w:lvl w:ilvl="0">
      <w:start w:val="1"/>
      <w:numFmt w:val="decimal"/>
      <w:pStyle w:val="Nagwek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276" w:hanging="432"/>
      </w:pPr>
      <w:rPr>
        <w:rFonts w:hint="default" w:ascii="Arial Narrow" w:hAnsi="Arial Narrow"/>
        <w:i w:val="0"/>
        <w:iCs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EBF5A57"/>
    <w:multiLevelType w:val="multilevel"/>
    <w:tmpl w:val="16562A6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6EC13437"/>
    <w:multiLevelType w:val="multilevel"/>
    <w:tmpl w:val="E3282BE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32" w:hanging="432"/>
      </w:pPr>
      <w:rPr>
        <w:rFonts w:hint="default" w:ascii="Arial Narrow" w:hAnsi="Arial Narrow"/>
        <w:i w:val="0"/>
        <w:iCs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704C663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058ADA1"/>
    <w:multiLevelType w:val="hybridMultilevel"/>
    <w:tmpl w:val="C792C016"/>
    <w:lvl w:ilvl="0" w:tplc="9CF4ED7E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B91C16D8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DD22F538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1AE09C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4D60CECC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0E563FFE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466AB5AC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95614D6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A332471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3" w15:restartNumberingAfterBreak="0">
    <w:nsid w:val="724D6BEB"/>
    <w:multiLevelType w:val="hybridMultilevel"/>
    <w:tmpl w:val="BA32BC10"/>
    <w:lvl w:ilvl="0" w:tplc="397CCA98">
      <w:start w:val="1"/>
      <w:numFmt w:val="bullet"/>
      <w:lvlText w:val=""/>
      <w:lvlJc w:val="left"/>
      <w:pPr>
        <w:ind w:left="1584" w:hanging="360"/>
      </w:pPr>
      <w:rPr>
        <w:rFonts w:hint="default" w:ascii="Symbol" w:hAnsi="Symbol"/>
      </w:rPr>
    </w:lvl>
    <w:lvl w:ilvl="1" w:tplc="BB122762">
      <w:start w:val="1"/>
      <w:numFmt w:val="bullet"/>
      <w:lvlText w:val="o"/>
      <w:lvlJc w:val="left"/>
      <w:pPr>
        <w:ind w:left="2304" w:hanging="360"/>
      </w:pPr>
      <w:rPr>
        <w:rFonts w:hint="default" w:ascii="Courier New" w:hAnsi="Courier New"/>
      </w:rPr>
    </w:lvl>
    <w:lvl w:ilvl="2" w:tplc="524A6F74">
      <w:start w:val="1"/>
      <w:numFmt w:val="bullet"/>
      <w:lvlText w:val=""/>
      <w:lvlJc w:val="left"/>
      <w:pPr>
        <w:ind w:left="3024" w:hanging="360"/>
      </w:pPr>
      <w:rPr>
        <w:rFonts w:hint="default" w:ascii="Wingdings" w:hAnsi="Wingdings"/>
      </w:rPr>
    </w:lvl>
    <w:lvl w:ilvl="3" w:tplc="26145928">
      <w:start w:val="1"/>
      <w:numFmt w:val="bullet"/>
      <w:lvlText w:val=""/>
      <w:lvlJc w:val="left"/>
      <w:pPr>
        <w:ind w:left="3744" w:hanging="360"/>
      </w:pPr>
      <w:rPr>
        <w:rFonts w:hint="default" w:ascii="Symbol" w:hAnsi="Symbol"/>
      </w:rPr>
    </w:lvl>
    <w:lvl w:ilvl="4" w:tplc="C9DA6D96">
      <w:start w:val="1"/>
      <w:numFmt w:val="bullet"/>
      <w:lvlText w:val="o"/>
      <w:lvlJc w:val="left"/>
      <w:pPr>
        <w:ind w:left="4464" w:hanging="360"/>
      </w:pPr>
      <w:rPr>
        <w:rFonts w:hint="default" w:ascii="Courier New" w:hAnsi="Courier New"/>
      </w:rPr>
    </w:lvl>
    <w:lvl w:ilvl="5" w:tplc="AA7A835A">
      <w:start w:val="1"/>
      <w:numFmt w:val="bullet"/>
      <w:lvlText w:val=""/>
      <w:lvlJc w:val="left"/>
      <w:pPr>
        <w:ind w:left="5184" w:hanging="360"/>
      </w:pPr>
      <w:rPr>
        <w:rFonts w:hint="default" w:ascii="Wingdings" w:hAnsi="Wingdings"/>
      </w:rPr>
    </w:lvl>
    <w:lvl w:ilvl="6" w:tplc="A31CFF4C">
      <w:start w:val="1"/>
      <w:numFmt w:val="bullet"/>
      <w:lvlText w:val=""/>
      <w:lvlJc w:val="left"/>
      <w:pPr>
        <w:ind w:left="5904" w:hanging="360"/>
      </w:pPr>
      <w:rPr>
        <w:rFonts w:hint="default" w:ascii="Symbol" w:hAnsi="Symbol"/>
      </w:rPr>
    </w:lvl>
    <w:lvl w:ilvl="7" w:tplc="C2E691F6">
      <w:start w:val="1"/>
      <w:numFmt w:val="bullet"/>
      <w:lvlText w:val="o"/>
      <w:lvlJc w:val="left"/>
      <w:pPr>
        <w:ind w:left="6624" w:hanging="360"/>
      </w:pPr>
      <w:rPr>
        <w:rFonts w:hint="default" w:ascii="Courier New" w:hAnsi="Courier New"/>
      </w:rPr>
    </w:lvl>
    <w:lvl w:ilvl="8" w:tplc="18CEF3DC">
      <w:start w:val="1"/>
      <w:numFmt w:val="bullet"/>
      <w:lvlText w:val=""/>
      <w:lvlJc w:val="left"/>
      <w:pPr>
        <w:ind w:left="7344" w:hanging="360"/>
      </w:pPr>
      <w:rPr>
        <w:rFonts w:hint="default" w:ascii="Wingdings" w:hAnsi="Wingdings"/>
      </w:rPr>
    </w:lvl>
  </w:abstractNum>
  <w:abstractNum w:abstractNumId="34" w15:restartNumberingAfterBreak="0">
    <w:nsid w:val="7A8337A6"/>
    <w:multiLevelType w:val="multilevel"/>
    <w:tmpl w:val="25DCCF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B4302B0"/>
    <w:multiLevelType w:val="hybridMultilevel"/>
    <w:tmpl w:val="A34AB9D6"/>
    <w:lvl w:ilvl="0" w:tplc="04150001">
      <w:start w:val="1"/>
      <w:numFmt w:val="bullet"/>
      <w:lvlText w:val=""/>
      <w:lvlJc w:val="left"/>
      <w:pPr>
        <w:ind w:left="1508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2228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948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3668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4388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5108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828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6548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7268" w:hanging="360"/>
      </w:pPr>
      <w:rPr>
        <w:rFonts w:hint="default" w:ascii="Wingdings" w:hAnsi="Wingdings"/>
      </w:rPr>
    </w:lvl>
  </w:abstractNum>
  <w:abstractNum w:abstractNumId="36" w15:restartNumberingAfterBreak="0">
    <w:nsid w:val="7DE465A8"/>
    <w:multiLevelType w:val="hybridMultilevel"/>
    <w:tmpl w:val="3296201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7" w15:restartNumberingAfterBreak="0">
    <w:nsid w:val="7FE30A73"/>
    <w:multiLevelType w:val="multilevel"/>
    <w:tmpl w:val="D6F8983E"/>
    <w:lvl w:ilvl="0">
      <w:start w:val="1"/>
      <w:numFmt w:val="decimal"/>
      <w:lvlText w:val="%1"/>
      <w:lvlJc w:val="left"/>
      <w:pPr>
        <w:ind w:left="360" w:hanging="360"/>
      </w:pPr>
      <w:rPr>
        <w:rFonts w:hint="default" w:eastAsiaTheme="minorEastAsia" w:cstheme="minorBidi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 w:eastAsiaTheme="minorEastAsia" w:cstheme="minorBidi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 w:eastAsiaTheme="minorEastAsia" w:cstheme="minorBidi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 w:eastAsiaTheme="minorEastAsia" w:cstheme="minorBidi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 w:eastAsiaTheme="minorEastAsia" w:cstheme="minorBidi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 w:eastAsiaTheme="minorEastAsia" w:cstheme="minorBidi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 w:eastAsiaTheme="minorEastAsia" w:cstheme="minorBidi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 w:eastAsiaTheme="minorEastAsia" w:cstheme="minorBidi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 w:eastAsiaTheme="minorEastAsia" w:cstheme="minorBidi"/>
      </w:rPr>
    </w:lvl>
  </w:abstractNum>
  <w:num w:numId="70">
    <w:abstractNumId w:val="69"/>
  </w:num>
  <w:num w:numId="69">
    <w:abstractNumId w:val="68"/>
  </w:num>
  <w:num w:numId="68">
    <w:abstractNumId w:val="67"/>
  </w:num>
  <w:num w:numId="67">
    <w:abstractNumId w:val="66"/>
  </w:num>
  <w:num w:numId="66">
    <w:abstractNumId w:val="65"/>
  </w:num>
  <w:num w:numId="65">
    <w:abstractNumId w:val="64"/>
  </w:num>
  <w:num w:numId="64">
    <w:abstractNumId w:val="63"/>
  </w:num>
  <w:num w:numId="63">
    <w:abstractNumId w:val="62"/>
  </w:num>
  <w:num w:numId="62">
    <w:abstractNumId w:val="61"/>
  </w:num>
  <w:num w:numId="61">
    <w:abstractNumId w:val="60"/>
  </w:num>
  <w:num w:numId="60">
    <w:abstractNumId w:val="59"/>
  </w:num>
  <w:num w:numId="59">
    <w:abstractNumId w:val="58"/>
  </w:num>
  <w:num w:numId="58">
    <w:abstractNumId w:val="57"/>
  </w:num>
  <w:num w:numId="57">
    <w:abstractNumId w:val="56"/>
  </w:num>
  <w:num w:numId="56">
    <w:abstractNumId w:val="55"/>
  </w:num>
  <w:num w:numId="55">
    <w:abstractNumId w:val="54"/>
  </w:num>
  <w:num w:numId="54">
    <w:abstractNumId w:val="53"/>
  </w:num>
  <w:num w:numId="53">
    <w:abstractNumId w:val="52"/>
  </w:num>
  <w:num w:numId="52">
    <w:abstractNumId w:val="51"/>
  </w:num>
  <w:num w:numId="51">
    <w:abstractNumId w:val="50"/>
  </w:num>
  <w:num w:numId="50">
    <w:abstractNumId w:val="49"/>
  </w:num>
  <w:num w:numId="49">
    <w:abstractNumId w:val="48"/>
  </w:num>
  <w:num w:numId="48">
    <w:abstractNumId w:val="47"/>
  </w:num>
  <w:num w:numId="47">
    <w:abstractNumId w:val="46"/>
  </w:num>
  <w:num w:numId="46">
    <w:abstractNumId w:val="45"/>
  </w:num>
  <w:num w:numId="45">
    <w:abstractNumId w:val="44"/>
  </w:num>
  <w:num w:numId="44">
    <w:abstractNumId w:val="43"/>
  </w:num>
  <w:num w:numId="43">
    <w:abstractNumId w:val="42"/>
  </w:num>
  <w:num w:numId="42">
    <w:abstractNumId w:val="41"/>
  </w:num>
  <w:num w:numId="41">
    <w:abstractNumId w:val="40"/>
  </w:num>
  <w:num w:numId="40">
    <w:abstractNumId w:val="39"/>
  </w:num>
  <w:num w:numId="39">
    <w:abstractNumId w:val="38"/>
  </w:num>
  <w:num w:numId="1">
    <w:abstractNumId w:val="32"/>
  </w:num>
  <w:num w:numId="2">
    <w:abstractNumId w:val="33"/>
  </w:num>
  <w:num w:numId="3">
    <w:abstractNumId w:val="19"/>
  </w:num>
  <w:num w:numId="4">
    <w:abstractNumId w:val="21"/>
  </w:num>
  <w:num w:numId="5">
    <w:abstractNumId w:val="28"/>
  </w:num>
  <w:num w:numId="6">
    <w:abstractNumId w:val="4"/>
  </w:num>
  <w:num w:numId="7">
    <w:abstractNumId w:val="36"/>
  </w:num>
  <w:num w:numId="8">
    <w:abstractNumId w:val="14"/>
  </w:num>
  <w:num w:numId="9">
    <w:abstractNumId w:val="29"/>
  </w:num>
  <w:num w:numId="10">
    <w:abstractNumId w:val="35"/>
  </w:num>
  <w:num w:numId="11">
    <w:abstractNumId w:val="7"/>
  </w:num>
  <w:num w:numId="12">
    <w:abstractNumId w:val="17"/>
  </w:num>
  <w:num w:numId="13">
    <w:abstractNumId w:val="27"/>
  </w:num>
  <w:num w:numId="14">
    <w:abstractNumId w:val="0"/>
  </w:num>
  <w:num w:numId="15">
    <w:abstractNumId w:val="8"/>
  </w:num>
  <w:num w:numId="16">
    <w:abstractNumId w:val="30"/>
  </w:num>
  <w:num w:numId="17">
    <w:abstractNumId w:val="22"/>
  </w:num>
  <w:num w:numId="18">
    <w:abstractNumId w:val="37"/>
  </w:num>
  <w:num w:numId="19">
    <w:abstractNumId w:val="23"/>
  </w:num>
  <w:num w:numId="20">
    <w:abstractNumId w:val="5"/>
  </w:num>
  <w:num w:numId="21">
    <w:abstractNumId w:val="3"/>
  </w:num>
  <w:num w:numId="22">
    <w:abstractNumId w:val="26"/>
  </w:num>
  <w:num w:numId="23">
    <w:abstractNumId w:val="34"/>
  </w:num>
  <w:num w:numId="24">
    <w:abstractNumId w:val="1"/>
  </w:num>
  <w:num w:numId="25">
    <w:abstractNumId w:val="20"/>
  </w:num>
  <w:num w:numId="26">
    <w:abstractNumId w:val="2"/>
  </w:num>
  <w:num w:numId="27">
    <w:abstractNumId w:val="12"/>
  </w:num>
  <w:num w:numId="28">
    <w:abstractNumId w:val="13"/>
  </w:num>
  <w:num w:numId="29">
    <w:abstractNumId w:val="31"/>
  </w:num>
  <w:num w:numId="30">
    <w:abstractNumId w:val="24"/>
  </w:num>
  <w:num w:numId="31">
    <w:abstractNumId w:val="9"/>
  </w:num>
  <w:num w:numId="32">
    <w:abstractNumId w:val="10"/>
  </w:num>
  <w:num w:numId="33">
    <w:abstractNumId w:val="6"/>
  </w:num>
  <w:num w:numId="34">
    <w:abstractNumId w:val="11"/>
  </w:num>
  <w:num w:numId="35">
    <w:abstractNumId w:val="25"/>
  </w:num>
  <w:num w:numId="36">
    <w:abstractNumId w:val="18"/>
  </w:num>
  <w:num w:numId="37">
    <w:abstractNumId w:val="15"/>
  </w:num>
  <w:num w:numId="38">
    <w:abstractNumId w:val="1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22"/>
  <w:proofState w:spelling="clean" w:grammar="dirty"/>
  <w:trackRevisions w:val="false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xMTc2MrMwNzE1MDNQ0lEKTi0uzszPAykwrgUAffbOUiwAAAA="/>
  </w:docVars>
  <w:rsids>
    <w:rsidRoot w:val="0085198F"/>
    <w:rsid w:val="00003B00"/>
    <w:rsid w:val="0001145C"/>
    <w:rsid w:val="000177A6"/>
    <w:rsid w:val="000460EC"/>
    <w:rsid w:val="00070DFF"/>
    <w:rsid w:val="00073F49"/>
    <w:rsid w:val="000913EF"/>
    <w:rsid w:val="000A13F6"/>
    <w:rsid w:val="000B5563"/>
    <w:rsid w:val="000B5F69"/>
    <w:rsid w:val="000BE29B"/>
    <w:rsid w:val="000D0296"/>
    <w:rsid w:val="000D1852"/>
    <w:rsid w:val="000D719D"/>
    <w:rsid w:val="000E2798"/>
    <w:rsid w:val="000F1648"/>
    <w:rsid w:val="000F16DB"/>
    <w:rsid w:val="000F408F"/>
    <w:rsid w:val="000F790C"/>
    <w:rsid w:val="00110534"/>
    <w:rsid w:val="001112BA"/>
    <w:rsid w:val="00111ECC"/>
    <w:rsid w:val="0011F3B6"/>
    <w:rsid w:val="001229FE"/>
    <w:rsid w:val="00126712"/>
    <w:rsid w:val="00154D36"/>
    <w:rsid w:val="00165A17"/>
    <w:rsid w:val="00183368"/>
    <w:rsid w:val="00190ABE"/>
    <w:rsid w:val="001A0E1D"/>
    <w:rsid w:val="001D251E"/>
    <w:rsid w:val="001D29A8"/>
    <w:rsid w:val="001D7F4A"/>
    <w:rsid w:val="001E440F"/>
    <w:rsid w:val="00220CC0"/>
    <w:rsid w:val="00265653"/>
    <w:rsid w:val="00266B26"/>
    <w:rsid w:val="00267DB6"/>
    <w:rsid w:val="00270158"/>
    <w:rsid w:val="00270BE3"/>
    <w:rsid w:val="00271B9D"/>
    <w:rsid w:val="002741D6"/>
    <w:rsid w:val="00283D01"/>
    <w:rsid w:val="00287776"/>
    <w:rsid w:val="0029F320"/>
    <w:rsid w:val="002B0826"/>
    <w:rsid w:val="002B0C7C"/>
    <w:rsid w:val="002B5F13"/>
    <w:rsid w:val="002C6569"/>
    <w:rsid w:val="002D5E0E"/>
    <w:rsid w:val="002D6B98"/>
    <w:rsid w:val="002E51C5"/>
    <w:rsid w:val="002E6BA2"/>
    <w:rsid w:val="002F4575"/>
    <w:rsid w:val="00302204"/>
    <w:rsid w:val="00305C29"/>
    <w:rsid w:val="003162A1"/>
    <w:rsid w:val="0032163C"/>
    <w:rsid w:val="003230E3"/>
    <w:rsid w:val="0033460D"/>
    <w:rsid w:val="003364F3"/>
    <w:rsid w:val="003551D4"/>
    <w:rsid w:val="003602FD"/>
    <w:rsid w:val="00367A84"/>
    <w:rsid w:val="00370AD2"/>
    <w:rsid w:val="0037157B"/>
    <w:rsid w:val="003770B8"/>
    <w:rsid w:val="00385E80"/>
    <w:rsid w:val="00386173"/>
    <w:rsid w:val="003A0317"/>
    <w:rsid w:val="003A1F5C"/>
    <w:rsid w:val="003B47EA"/>
    <w:rsid w:val="003B7B21"/>
    <w:rsid w:val="003C59F0"/>
    <w:rsid w:val="003D1F70"/>
    <w:rsid w:val="003E1412"/>
    <w:rsid w:val="003E3311"/>
    <w:rsid w:val="004026ED"/>
    <w:rsid w:val="00415F22"/>
    <w:rsid w:val="00416EA8"/>
    <w:rsid w:val="00441A1A"/>
    <w:rsid w:val="00446AE5"/>
    <w:rsid w:val="004733EE"/>
    <w:rsid w:val="0048277E"/>
    <w:rsid w:val="004827E9"/>
    <w:rsid w:val="00490784"/>
    <w:rsid w:val="0049361D"/>
    <w:rsid w:val="00495F32"/>
    <w:rsid w:val="004C01CC"/>
    <w:rsid w:val="004D7C04"/>
    <w:rsid w:val="004F0CBA"/>
    <w:rsid w:val="004F1124"/>
    <w:rsid w:val="004F1FBC"/>
    <w:rsid w:val="004F77C0"/>
    <w:rsid w:val="004F7C10"/>
    <w:rsid w:val="00503969"/>
    <w:rsid w:val="00541692"/>
    <w:rsid w:val="00544FC2"/>
    <w:rsid w:val="00546E71"/>
    <w:rsid w:val="0055082F"/>
    <w:rsid w:val="00552CBF"/>
    <w:rsid w:val="00566C55"/>
    <w:rsid w:val="0058360B"/>
    <w:rsid w:val="00583B93"/>
    <w:rsid w:val="005A4D41"/>
    <w:rsid w:val="005B0E9D"/>
    <w:rsid w:val="005C2445"/>
    <w:rsid w:val="005C3398"/>
    <w:rsid w:val="005D07E4"/>
    <w:rsid w:val="005D55FA"/>
    <w:rsid w:val="005D6305"/>
    <w:rsid w:val="005E3E97"/>
    <w:rsid w:val="00623FC8"/>
    <w:rsid w:val="006261E5"/>
    <w:rsid w:val="00627D25"/>
    <w:rsid w:val="006314B1"/>
    <w:rsid w:val="006371F4"/>
    <w:rsid w:val="00637E24"/>
    <w:rsid w:val="00650BE6"/>
    <w:rsid w:val="00675748"/>
    <w:rsid w:val="00675A08"/>
    <w:rsid w:val="006839B5"/>
    <w:rsid w:val="006876F2"/>
    <w:rsid w:val="00690BA9"/>
    <w:rsid w:val="00692C9B"/>
    <w:rsid w:val="0069310F"/>
    <w:rsid w:val="006A35A7"/>
    <w:rsid w:val="006B4C51"/>
    <w:rsid w:val="006C3A8D"/>
    <w:rsid w:val="006D35D9"/>
    <w:rsid w:val="006E3440"/>
    <w:rsid w:val="006E3DAC"/>
    <w:rsid w:val="006E54C6"/>
    <w:rsid w:val="0072689C"/>
    <w:rsid w:val="00735F0A"/>
    <w:rsid w:val="007508F7"/>
    <w:rsid w:val="00764EE6"/>
    <w:rsid w:val="0076771D"/>
    <w:rsid w:val="0076784A"/>
    <w:rsid w:val="007A430E"/>
    <w:rsid w:val="007B2101"/>
    <w:rsid w:val="007C2094"/>
    <w:rsid w:val="007C6AA7"/>
    <w:rsid w:val="007E1F9E"/>
    <w:rsid w:val="00801C5D"/>
    <w:rsid w:val="008058BB"/>
    <w:rsid w:val="00810CC3"/>
    <w:rsid w:val="0081567A"/>
    <w:rsid w:val="0082025B"/>
    <w:rsid w:val="008268B5"/>
    <w:rsid w:val="0085198F"/>
    <w:rsid w:val="008663E7"/>
    <w:rsid w:val="00871485"/>
    <w:rsid w:val="00893F4D"/>
    <w:rsid w:val="008A6DC0"/>
    <w:rsid w:val="008A7D04"/>
    <w:rsid w:val="008B1464"/>
    <w:rsid w:val="008D1525"/>
    <w:rsid w:val="008F0B1B"/>
    <w:rsid w:val="008F5DF1"/>
    <w:rsid w:val="00900647"/>
    <w:rsid w:val="00901018"/>
    <w:rsid w:val="009079B1"/>
    <w:rsid w:val="00910A97"/>
    <w:rsid w:val="00925DA3"/>
    <w:rsid w:val="0093147B"/>
    <w:rsid w:val="00931CD8"/>
    <w:rsid w:val="00932323"/>
    <w:rsid w:val="00937B23"/>
    <w:rsid w:val="00942701"/>
    <w:rsid w:val="00943A9F"/>
    <w:rsid w:val="00951D3A"/>
    <w:rsid w:val="00951EFC"/>
    <w:rsid w:val="009522AB"/>
    <w:rsid w:val="0095294E"/>
    <w:rsid w:val="0095354A"/>
    <w:rsid w:val="00971C6E"/>
    <w:rsid w:val="0097423D"/>
    <w:rsid w:val="009755A4"/>
    <w:rsid w:val="0098104D"/>
    <w:rsid w:val="009A1B18"/>
    <w:rsid w:val="009B60D7"/>
    <w:rsid w:val="009C556D"/>
    <w:rsid w:val="009F1A8F"/>
    <w:rsid w:val="009F4805"/>
    <w:rsid w:val="00A02FF8"/>
    <w:rsid w:val="00A06E82"/>
    <w:rsid w:val="00A1514A"/>
    <w:rsid w:val="00A42CAA"/>
    <w:rsid w:val="00A5259B"/>
    <w:rsid w:val="00A6530B"/>
    <w:rsid w:val="00A767CF"/>
    <w:rsid w:val="00A82D78"/>
    <w:rsid w:val="00A94724"/>
    <w:rsid w:val="00AB4877"/>
    <w:rsid w:val="00AC2D53"/>
    <w:rsid w:val="00AE2942"/>
    <w:rsid w:val="00AE3FB4"/>
    <w:rsid w:val="00AE47E5"/>
    <w:rsid w:val="00AF41F3"/>
    <w:rsid w:val="00AF64A9"/>
    <w:rsid w:val="00B1026E"/>
    <w:rsid w:val="00B15B2C"/>
    <w:rsid w:val="00B53B01"/>
    <w:rsid w:val="00B55D23"/>
    <w:rsid w:val="00B711E5"/>
    <w:rsid w:val="00B71496"/>
    <w:rsid w:val="00BB3AA6"/>
    <w:rsid w:val="00BC016D"/>
    <w:rsid w:val="00BC0A87"/>
    <w:rsid w:val="00BD0447"/>
    <w:rsid w:val="00BD125C"/>
    <w:rsid w:val="00BD1D40"/>
    <w:rsid w:val="00BD5B69"/>
    <w:rsid w:val="00BD7746"/>
    <w:rsid w:val="00BF243D"/>
    <w:rsid w:val="00BF40B6"/>
    <w:rsid w:val="00BF6B72"/>
    <w:rsid w:val="00C00D93"/>
    <w:rsid w:val="00C124F9"/>
    <w:rsid w:val="00C13A90"/>
    <w:rsid w:val="00C15E05"/>
    <w:rsid w:val="00C2077F"/>
    <w:rsid w:val="00C20E0B"/>
    <w:rsid w:val="00C225CF"/>
    <w:rsid w:val="00C50614"/>
    <w:rsid w:val="00C524FB"/>
    <w:rsid w:val="00C57173"/>
    <w:rsid w:val="00C72A06"/>
    <w:rsid w:val="00C74395"/>
    <w:rsid w:val="00C75F44"/>
    <w:rsid w:val="00C92196"/>
    <w:rsid w:val="00C925AF"/>
    <w:rsid w:val="00C92D26"/>
    <w:rsid w:val="00CA2827"/>
    <w:rsid w:val="00CB1531"/>
    <w:rsid w:val="00CB185B"/>
    <w:rsid w:val="00CB5DFA"/>
    <w:rsid w:val="00CC67D2"/>
    <w:rsid w:val="00CD28AE"/>
    <w:rsid w:val="00CD3EAE"/>
    <w:rsid w:val="00CE20F7"/>
    <w:rsid w:val="00CE30D8"/>
    <w:rsid w:val="00CE6D0A"/>
    <w:rsid w:val="00D03D8C"/>
    <w:rsid w:val="00D175DC"/>
    <w:rsid w:val="00D37BEF"/>
    <w:rsid w:val="00D41D16"/>
    <w:rsid w:val="00D47658"/>
    <w:rsid w:val="00D51469"/>
    <w:rsid w:val="00D67FC4"/>
    <w:rsid w:val="00D73DF5"/>
    <w:rsid w:val="00DB366D"/>
    <w:rsid w:val="00DB53F7"/>
    <w:rsid w:val="00DB6C7E"/>
    <w:rsid w:val="00DC3979"/>
    <w:rsid w:val="00DC5993"/>
    <w:rsid w:val="00DD2522"/>
    <w:rsid w:val="00DD61BB"/>
    <w:rsid w:val="00DF5451"/>
    <w:rsid w:val="00DF59CF"/>
    <w:rsid w:val="00E15378"/>
    <w:rsid w:val="00E27428"/>
    <w:rsid w:val="00E319B0"/>
    <w:rsid w:val="00E3669D"/>
    <w:rsid w:val="00E41342"/>
    <w:rsid w:val="00E42C79"/>
    <w:rsid w:val="00E46327"/>
    <w:rsid w:val="00E47E6D"/>
    <w:rsid w:val="00E53D30"/>
    <w:rsid w:val="00E65182"/>
    <w:rsid w:val="00E73182"/>
    <w:rsid w:val="00E77132"/>
    <w:rsid w:val="00E8361A"/>
    <w:rsid w:val="00E8698B"/>
    <w:rsid w:val="00E970A2"/>
    <w:rsid w:val="00EB707F"/>
    <w:rsid w:val="00EC4BCC"/>
    <w:rsid w:val="00ED33A5"/>
    <w:rsid w:val="00EF00D6"/>
    <w:rsid w:val="00EF034C"/>
    <w:rsid w:val="00F15E8C"/>
    <w:rsid w:val="00F16F6B"/>
    <w:rsid w:val="00F204A1"/>
    <w:rsid w:val="00F36ABC"/>
    <w:rsid w:val="00F41F64"/>
    <w:rsid w:val="00F447FF"/>
    <w:rsid w:val="00F53EE8"/>
    <w:rsid w:val="00F84F6C"/>
    <w:rsid w:val="00F96936"/>
    <w:rsid w:val="00FB1426"/>
    <w:rsid w:val="00FB1730"/>
    <w:rsid w:val="00FD1533"/>
    <w:rsid w:val="00FD18F2"/>
    <w:rsid w:val="00FD4E71"/>
    <w:rsid w:val="00FD5A14"/>
    <w:rsid w:val="00FF2785"/>
    <w:rsid w:val="00FF3E16"/>
    <w:rsid w:val="011C5158"/>
    <w:rsid w:val="020839CA"/>
    <w:rsid w:val="021F90D0"/>
    <w:rsid w:val="0269A72C"/>
    <w:rsid w:val="026C26DE"/>
    <w:rsid w:val="02AAB916"/>
    <w:rsid w:val="0306DA03"/>
    <w:rsid w:val="035D105D"/>
    <w:rsid w:val="03E4B5EF"/>
    <w:rsid w:val="0415452F"/>
    <w:rsid w:val="0423A61D"/>
    <w:rsid w:val="047C8EF6"/>
    <w:rsid w:val="048C35AB"/>
    <w:rsid w:val="0576A4E7"/>
    <w:rsid w:val="05EFEEFD"/>
    <w:rsid w:val="05F0F353"/>
    <w:rsid w:val="065EE4A3"/>
    <w:rsid w:val="066F4791"/>
    <w:rsid w:val="072B7811"/>
    <w:rsid w:val="075CDC89"/>
    <w:rsid w:val="0873BD47"/>
    <w:rsid w:val="0A061FE1"/>
    <w:rsid w:val="0B36F558"/>
    <w:rsid w:val="0B6116E8"/>
    <w:rsid w:val="0C02957C"/>
    <w:rsid w:val="0C94489F"/>
    <w:rsid w:val="0C9E2C89"/>
    <w:rsid w:val="0CB86565"/>
    <w:rsid w:val="0CE7CD9D"/>
    <w:rsid w:val="0CF4F6EF"/>
    <w:rsid w:val="0CF687C9"/>
    <w:rsid w:val="0CFF94D1"/>
    <w:rsid w:val="0D4F242D"/>
    <w:rsid w:val="0DFF1C99"/>
    <w:rsid w:val="0EF9E770"/>
    <w:rsid w:val="0F627078"/>
    <w:rsid w:val="0F6F6C3F"/>
    <w:rsid w:val="0F724488"/>
    <w:rsid w:val="0FBAE1E3"/>
    <w:rsid w:val="101AEAA3"/>
    <w:rsid w:val="1036FD70"/>
    <w:rsid w:val="10687215"/>
    <w:rsid w:val="10B6B375"/>
    <w:rsid w:val="11B38F33"/>
    <w:rsid w:val="12E8BA7F"/>
    <w:rsid w:val="1476EF71"/>
    <w:rsid w:val="14D47336"/>
    <w:rsid w:val="14DF4810"/>
    <w:rsid w:val="14E909D6"/>
    <w:rsid w:val="1588E8F7"/>
    <w:rsid w:val="17896453"/>
    <w:rsid w:val="17BC1089"/>
    <w:rsid w:val="17F3F658"/>
    <w:rsid w:val="1875C236"/>
    <w:rsid w:val="18A653AA"/>
    <w:rsid w:val="18C4CB2F"/>
    <w:rsid w:val="192DBA46"/>
    <w:rsid w:val="19925537"/>
    <w:rsid w:val="19BB69D0"/>
    <w:rsid w:val="1A7315D7"/>
    <w:rsid w:val="1A7D2C50"/>
    <w:rsid w:val="1A9147A8"/>
    <w:rsid w:val="1B06627B"/>
    <w:rsid w:val="1BCBEF68"/>
    <w:rsid w:val="1C4D8D73"/>
    <w:rsid w:val="1CFFCA14"/>
    <w:rsid w:val="1D00CB5A"/>
    <w:rsid w:val="1D3D7242"/>
    <w:rsid w:val="1E743C5B"/>
    <w:rsid w:val="1E743C5B"/>
    <w:rsid w:val="1F1CEEC7"/>
    <w:rsid w:val="1F64928F"/>
    <w:rsid w:val="1FB25327"/>
    <w:rsid w:val="2167F903"/>
    <w:rsid w:val="226EA95E"/>
    <w:rsid w:val="23BF2730"/>
    <w:rsid w:val="2482C7BC"/>
    <w:rsid w:val="249E5030"/>
    <w:rsid w:val="249E5030"/>
    <w:rsid w:val="258DD009"/>
    <w:rsid w:val="26AC31FA"/>
    <w:rsid w:val="273C36CC"/>
    <w:rsid w:val="27E55393"/>
    <w:rsid w:val="27FA456B"/>
    <w:rsid w:val="28375967"/>
    <w:rsid w:val="287A0655"/>
    <w:rsid w:val="28B402A0"/>
    <w:rsid w:val="295A479C"/>
    <w:rsid w:val="29E840E8"/>
    <w:rsid w:val="2A70DE18"/>
    <w:rsid w:val="2AE73EAA"/>
    <w:rsid w:val="2BC9824B"/>
    <w:rsid w:val="2BCEB9F0"/>
    <w:rsid w:val="2BCF64E1"/>
    <w:rsid w:val="2C0231F0"/>
    <w:rsid w:val="2C0231F0"/>
    <w:rsid w:val="2C91A315"/>
    <w:rsid w:val="2E19EBB0"/>
    <w:rsid w:val="2E343798"/>
    <w:rsid w:val="2EA3C0E5"/>
    <w:rsid w:val="2F058566"/>
    <w:rsid w:val="30449223"/>
    <w:rsid w:val="30CE25BB"/>
    <w:rsid w:val="318FB933"/>
    <w:rsid w:val="31A17AC7"/>
    <w:rsid w:val="31BFD491"/>
    <w:rsid w:val="32B54136"/>
    <w:rsid w:val="33149406"/>
    <w:rsid w:val="332C9A24"/>
    <w:rsid w:val="33C07A11"/>
    <w:rsid w:val="3417D9E7"/>
    <w:rsid w:val="348B7CBA"/>
    <w:rsid w:val="34FC8007"/>
    <w:rsid w:val="356F26B4"/>
    <w:rsid w:val="35DDF2A2"/>
    <w:rsid w:val="361B40D5"/>
    <w:rsid w:val="3670FB51"/>
    <w:rsid w:val="36E97D87"/>
    <w:rsid w:val="36F979FF"/>
    <w:rsid w:val="372091E2"/>
    <w:rsid w:val="37650873"/>
    <w:rsid w:val="377A3234"/>
    <w:rsid w:val="380B52EB"/>
    <w:rsid w:val="38699BB6"/>
    <w:rsid w:val="38699BB6"/>
    <w:rsid w:val="3885C311"/>
    <w:rsid w:val="3976DED8"/>
    <w:rsid w:val="39A1935B"/>
    <w:rsid w:val="39AF041A"/>
    <w:rsid w:val="39AFA167"/>
    <w:rsid w:val="3A0948A5"/>
    <w:rsid w:val="3A1D954B"/>
    <w:rsid w:val="3A55C107"/>
    <w:rsid w:val="3AC4FFD2"/>
    <w:rsid w:val="3B3CCEA8"/>
    <w:rsid w:val="3C35D2F4"/>
    <w:rsid w:val="3D32374A"/>
    <w:rsid w:val="3D76F9C8"/>
    <w:rsid w:val="3D76F9C8"/>
    <w:rsid w:val="3DF169C6"/>
    <w:rsid w:val="3E386D76"/>
    <w:rsid w:val="3E9E700C"/>
    <w:rsid w:val="3EEC6AD1"/>
    <w:rsid w:val="3EEC6AD1"/>
    <w:rsid w:val="3F3F5F86"/>
    <w:rsid w:val="3F493A59"/>
    <w:rsid w:val="3F493A59"/>
    <w:rsid w:val="3F6EB57D"/>
    <w:rsid w:val="3FA71D44"/>
    <w:rsid w:val="3FA71D44"/>
    <w:rsid w:val="3FABF18E"/>
    <w:rsid w:val="40E34224"/>
    <w:rsid w:val="428C5909"/>
    <w:rsid w:val="43276854"/>
    <w:rsid w:val="434B51C7"/>
    <w:rsid w:val="43D02824"/>
    <w:rsid w:val="44B4275A"/>
    <w:rsid w:val="44C3840F"/>
    <w:rsid w:val="44C3840F"/>
    <w:rsid w:val="450FEDC5"/>
    <w:rsid w:val="456476FE"/>
    <w:rsid w:val="4574BAFB"/>
    <w:rsid w:val="459FFE4D"/>
    <w:rsid w:val="45D21813"/>
    <w:rsid w:val="45F3D094"/>
    <w:rsid w:val="470FAAA5"/>
    <w:rsid w:val="47402EB3"/>
    <w:rsid w:val="4784D88F"/>
    <w:rsid w:val="4788DEDC"/>
    <w:rsid w:val="4795FC38"/>
    <w:rsid w:val="48DE3307"/>
    <w:rsid w:val="4943E5D2"/>
    <w:rsid w:val="49525E33"/>
    <w:rsid w:val="496D7DC0"/>
    <w:rsid w:val="499C74FF"/>
    <w:rsid w:val="4A1AACA5"/>
    <w:rsid w:val="4A42F797"/>
    <w:rsid w:val="4A9B4C25"/>
    <w:rsid w:val="4AA78A85"/>
    <w:rsid w:val="4ADB93D8"/>
    <w:rsid w:val="4BC20016"/>
    <w:rsid w:val="4BC53AED"/>
    <w:rsid w:val="4C0F9C26"/>
    <w:rsid w:val="4C1F18C5"/>
    <w:rsid w:val="4CA05822"/>
    <w:rsid w:val="4D1BBE7C"/>
    <w:rsid w:val="4EB17A48"/>
    <w:rsid w:val="4F54A4E4"/>
    <w:rsid w:val="4FF3DD52"/>
    <w:rsid w:val="4FFA7DE1"/>
    <w:rsid w:val="4FFA7DE1"/>
    <w:rsid w:val="5007087A"/>
    <w:rsid w:val="50968627"/>
    <w:rsid w:val="51E09C33"/>
    <w:rsid w:val="524DAA76"/>
    <w:rsid w:val="52EB3FB9"/>
    <w:rsid w:val="53C0149C"/>
    <w:rsid w:val="53E547D9"/>
    <w:rsid w:val="541D4073"/>
    <w:rsid w:val="5461793F"/>
    <w:rsid w:val="54678C4F"/>
    <w:rsid w:val="54ACAC12"/>
    <w:rsid w:val="551D3B8D"/>
    <w:rsid w:val="5526FD61"/>
    <w:rsid w:val="55B5C1A5"/>
    <w:rsid w:val="56123A7D"/>
    <w:rsid w:val="5759FFF1"/>
    <w:rsid w:val="576F9215"/>
    <w:rsid w:val="5857C036"/>
    <w:rsid w:val="58CB6297"/>
    <w:rsid w:val="5908BB2A"/>
    <w:rsid w:val="59435910"/>
    <w:rsid w:val="59979C98"/>
    <w:rsid w:val="59C20F8C"/>
    <w:rsid w:val="5A1C0402"/>
    <w:rsid w:val="5A268094"/>
    <w:rsid w:val="5A39E119"/>
    <w:rsid w:val="5AC5FD3F"/>
    <w:rsid w:val="5B001344"/>
    <w:rsid w:val="5B4806CE"/>
    <w:rsid w:val="5B65C843"/>
    <w:rsid w:val="5C1EA322"/>
    <w:rsid w:val="5C2AF0A7"/>
    <w:rsid w:val="5CDC1563"/>
    <w:rsid w:val="5D14C0AA"/>
    <w:rsid w:val="5D4D7D00"/>
    <w:rsid w:val="5F82AB31"/>
    <w:rsid w:val="5F985F5A"/>
    <w:rsid w:val="5FCA3CD9"/>
    <w:rsid w:val="6007EA8E"/>
    <w:rsid w:val="60697927"/>
    <w:rsid w:val="606CE2F6"/>
    <w:rsid w:val="6295CCBD"/>
    <w:rsid w:val="62E1023B"/>
    <w:rsid w:val="63B40520"/>
    <w:rsid w:val="64135DD6"/>
    <w:rsid w:val="648DC2EF"/>
    <w:rsid w:val="64C7717A"/>
    <w:rsid w:val="64F8BAEC"/>
    <w:rsid w:val="658A4B00"/>
    <w:rsid w:val="65F52579"/>
    <w:rsid w:val="67C54FC4"/>
    <w:rsid w:val="67FBB7D0"/>
    <w:rsid w:val="68A8FDA7"/>
    <w:rsid w:val="68B548A6"/>
    <w:rsid w:val="6960C67A"/>
    <w:rsid w:val="69DCB309"/>
    <w:rsid w:val="6A9E7248"/>
    <w:rsid w:val="6B46BE79"/>
    <w:rsid w:val="6BBDFE6B"/>
    <w:rsid w:val="6C109639"/>
    <w:rsid w:val="6C51E967"/>
    <w:rsid w:val="6D172094"/>
    <w:rsid w:val="6D18187D"/>
    <w:rsid w:val="6D456CD2"/>
    <w:rsid w:val="6D69A986"/>
    <w:rsid w:val="6D8C3D4F"/>
    <w:rsid w:val="6DDA909A"/>
    <w:rsid w:val="6E28BFC3"/>
    <w:rsid w:val="6E2B3A04"/>
    <w:rsid w:val="6E89A904"/>
    <w:rsid w:val="6EE73694"/>
    <w:rsid w:val="6EEAD2BD"/>
    <w:rsid w:val="6EF4B3C9"/>
    <w:rsid w:val="6F31F14F"/>
    <w:rsid w:val="6F4B279D"/>
    <w:rsid w:val="6F607CC9"/>
    <w:rsid w:val="6F8C8220"/>
    <w:rsid w:val="7031CD81"/>
    <w:rsid w:val="71619903"/>
    <w:rsid w:val="71B37697"/>
    <w:rsid w:val="71CD6699"/>
    <w:rsid w:val="71CF8734"/>
    <w:rsid w:val="721D1AE8"/>
    <w:rsid w:val="722D5B09"/>
    <w:rsid w:val="72470331"/>
    <w:rsid w:val="73C40635"/>
    <w:rsid w:val="73ED78DC"/>
    <w:rsid w:val="73F6AC20"/>
    <w:rsid w:val="740E4A5B"/>
    <w:rsid w:val="745D05EA"/>
    <w:rsid w:val="758B620E"/>
    <w:rsid w:val="75914DBE"/>
    <w:rsid w:val="7614C8A7"/>
    <w:rsid w:val="7641F868"/>
    <w:rsid w:val="767283DF"/>
    <w:rsid w:val="7A6B7DA6"/>
    <w:rsid w:val="7AEE0867"/>
    <w:rsid w:val="7AF45EC8"/>
    <w:rsid w:val="7B178F44"/>
    <w:rsid w:val="7B50EFBF"/>
    <w:rsid w:val="7B5B4BB1"/>
    <w:rsid w:val="7B5B4BB1"/>
    <w:rsid w:val="7BAD79D7"/>
    <w:rsid w:val="7BF8C08F"/>
    <w:rsid w:val="7C76499F"/>
    <w:rsid w:val="7C7E3FD8"/>
    <w:rsid w:val="7C86387D"/>
    <w:rsid w:val="7E2AB616"/>
    <w:rsid w:val="7F589F04"/>
    <w:rsid w:val="7F9218E7"/>
    <w:rsid w:val="7FA4D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606491F9"/>
  <w15:chartTrackingRefBased/>
  <w15:docId w15:val="{81D9C772-B70F-4A5B-BD98-837E352FEB3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ny" w:default="1">
    <w:name w:val="Normal"/>
    <w:qFormat/>
    <w:rsid w:val="000B5F69"/>
    <w:rPr>
      <w:rFonts w:ascii="Arial Narrow" w:hAnsi="Arial Narrow" w:eastAsiaTheme="minorEastAsia"/>
      <w:lang w:eastAsia="pl-PL"/>
    </w:rPr>
  </w:style>
  <w:style w:type="paragraph" w:styleId="Nagwek1">
    <w:uiPriority w:val="9"/>
    <w:name w:val="heading 1"/>
    <w:basedOn w:val="Normalny"/>
    <w:next w:val="Normalny"/>
    <w:link w:val="Nagwek1Znak"/>
    <w:qFormat/>
    <w:rsid w:val="2E19EBB0"/>
    <w:rPr>
      <w:rFonts w:eastAsia="Arial" w:cs="" w:asciiTheme="minorAscii" w:hAnsiTheme="minorAscii" w:cstheme="majorBidi"/>
      <w:b w:val="1"/>
      <w:bCs w:val="1"/>
      <w:sz w:val="24"/>
      <w:szCs w:val="24"/>
    </w:rPr>
    <w:pPr>
      <w:keepNext w:val="1"/>
      <w:keepLines w:val="1"/>
      <w:spacing w:before="240" w:after="240" w:line="240" w:lineRule="auto"/>
      <w:ind w:left="0" w:hanging="360"/>
      <w:contextualSpacing/>
      <w:outlineLvl w:val="0"/>
    </w:pPr>
  </w:style>
  <w:style w:type="character" w:styleId="Domylnaczcionkaakapitu" w:default="1">
    <w:name w:val="Default Paragraph Font"/>
    <w:uiPriority w:val="1"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F4575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2F4575"/>
    <w:rPr>
      <w:color w:val="0563C1" w:themeColor="hyperlink"/>
      <w:u w:val="single"/>
    </w:rPr>
  </w:style>
  <w:style w:type="character" w:styleId="Wyrnienieintensywne">
    <w:name w:val="Intense Emphasis"/>
    <w:basedOn w:val="Domylnaczcionkaakapitu"/>
    <w:uiPriority w:val="21"/>
    <w:qFormat/>
    <w:rsid w:val="002F4575"/>
    <w:rPr>
      <w:i/>
      <w:iCs/>
      <w:color w:val="5B9BD5" w:themeColor="accent1"/>
    </w:rPr>
  </w:style>
  <w:style w:type="character" w:styleId="Nagwek1Znak" w:customStyle="true">
    <w:uiPriority w:val="9"/>
    <w:name w:val="Nagłówek 1 Znak"/>
    <w:basedOn w:val="Domylnaczcionkaakapitu"/>
    <w:link w:val="Nagwek1"/>
    <w:rsid w:val="2E19EBB0"/>
    <w:rPr>
      <w:rFonts w:ascii="Arial Narrow" w:hAnsi="Arial Narrow" w:eastAsia="Arial" w:cs="" w:asciiTheme="minorAscii" w:hAnsiTheme="minorAscii" w:eastAsiaTheme="minorEastAsia" w:cstheme="majorBidi"/>
      <w:b w:val="1"/>
      <w:bCs w:val="1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E6BA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styleId="TekstdymkaZnak" w:customStyle="1">
    <w:name w:val="Tekst dymka Znak"/>
    <w:basedOn w:val="Domylnaczcionkaakapitu"/>
    <w:link w:val="Tekstdymka"/>
    <w:uiPriority w:val="99"/>
    <w:semiHidden/>
    <w:rsid w:val="002E6BA2"/>
    <w:rPr>
      <w:rFonts w:ascii="Times New Roman" w:hAnsi="Times New Roman" w:cs="Times New Roman" w:eastAsiaTheme="minorEastAsia"/>
      <w:sz w:val="18"/>
      <w:szCs w:val="18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C3A8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C3A8D"/>
    <w:pPr>
      <w:spacing w:line="240" w:lineRule="auto"/>
    </w:pPr>
    <w:rPr>
      <w:sz w:val="20"/>
      <w:szCs w:val="20"/>
    </w:rPr>
  </w:style>
  <w:style w:type="character" w:styleId="TekstkomentarzaZnak" w:customStyle="1">
    <w:name w:val="Tekst komentarza Znak"/>
    <w:basedOn w:val="Domylnaczcionkaakapitu"/>
    <w:link w:val="Tekstkomentarza"/>
    <w:uiPriority w:val="99"/>
    <w:rsid w:val="006C3A8D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C3A8D"/>
    <w:rPr>
      <w:b/>
      <w:bCs/>
    </w:rPr>
  </w:style>
  <w:style w:type="character" w:styleId="TematkomentarzaZnak" w:customStyle="1">
    <w:name w:val="Temat komentarza Znak"/>
    <w:basedOn w:val="TekstkomentarzaZnak"/>
    <w:link w:val="Tematkomentarza"/>
    <w:uiPriority w:val="99"/>
    <w:semiHidden/>
    <w:rsid w:val="006C3A8D"/>
    <w:rPr>
      <w:rFonts w:eastAsiaTheme="minorEastAsia"/>
      <w:b/>
      <w:bCs/>
      <w:sz w:val="20"/>
      <w:szCs w:val="20"/>
      <w:lang w:eastAsia="pl-PL"/>
    </w:rPr>
  </w:style>
  <w:style w:type="paragraph" w:styleId="Default" w:customStyle="1">
    <w:name w:val="Default"/>
    <w:rsid w:val="00073F4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Poprawka">
    <w:name w:val="Revision"/>
    <w:hidden/>
    <w:uiPriority w:val="99"/>
    <w:semiHidden/>
    <w:rsid w:val="001D251E"/>
    <w:pPr>
      <w:spacing w:after="0" w:line="240" w:lineRule="auto"/>
    </w:pPr>
    <w:rPr>
      <w:rFonts w:eastAsiaTheme="minorEastAsia"/>
      <w:lang w:eastAsia="pl-PL"/>
    </w:rPr>
  </w:style>
  <w:style w:type="character" w:styleId="Nierozpoznanawzmianka1" w:customStyle="1">
    <w:name w:val="Nierozpoznana wzmianka1"/>
    <w:basedOn w:val="Domylnaczcionkaakapitu"/>
    <w:uiPriority w:val="99"/>
    <w:semiHidden/>
    <w:unhideWhenUsed/>
    <w:rsid w:val="00F15E8C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DF5451"/>
    <w:pPr>
      <w:spacing w:after="0" w:line="240" w:lineRule="auto"/>
    </w:pPr>
    <w:tblPr>
      <w:tblInd w:w="0" w:type="nil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normaltextrun" w:customStyle="1">
    <w:name w:val="normaltextrun"/>
    <w:basedOn w:val="Domylnaczcionkaakapitu"/>
    <w:rsid w:val="0001145C"/>
  </w:style>
  <w:style w:type="paragraph" w:styleId="Bezodstpw">
    <w:name w:val="No Spacing"/>
    <w:uiPriority w:val="1"/>
    <w:qFormat/>
    <w:rsid w:val="000B5F69"/>
    <w:pPr>
      <w:spacing w:after="0" w:line="240" w:lineRule="auto"/>
    </w:pPr>
    <w:rPr>
      <w:rFonts w:eastAsiaTheme="minorEastAsia"/>
      <w:lang w:eastAsia="pl-PL"/>
    </w:rPr>
  </w:style>
  <w:style w:type="paragraph" w:styleId="Nagwekspisutreci">
    <w:uiPriority w:val="39"/>
    <w:name w:val="TOC Heading"/>
    <w:basedOn w:val="Nagwek1"/>
    <w:next w:val="Normalny"/>
    <w:unhideWhenUsed/>
    <w:qFormat/>
    <w:rsid w:val="2E19EBB0"/>
    <w:rPr>
      <w:rFonts w:ascii="Calibri Light" w:hAnsi="Calibri Light" w:eastAsia="等线 Light" w:asciiTheme="majorAscii" w:hAnsiTheme="majorAscii" w:eastAsiaTheme="majorEastAsia"/>
      <w:b w:val="0"/>
      <w:bCs w:val="0"/>
      <w:color w:val="2E74B5" w:themeColor="accent1" w:themeTint="FF" w:themeShade="BF"/>
      <w:sz w:val="32"/>
      <w:szCs w:val="32"/>
    </w:rPr>
    <w:pPr>
      <w:spacing w:after="0"/>
    </w:pPr>
  </w:style>
  <w:style w:type="paragraph" w:styleId="Spistreci1">
    <w:name w:val="toc 1"/>
    <w:basedOn w:val="Normalny"/>
    <w:next w:val="Normalny"/>
    <w:autoRedefine/>
    <w:uiPriority w:val="39"/>
    <w:unhideWhenUsed/>
    <w:rsid w:val="003770B8"/>
    <w:pPr>
      <w:spacing w:after="100"/>
    </w:pPr>
  </w:style>
  <w:style w:type="paragraph" w:styleId="Nagwek">
    <w:name w:val="header"/>
    <w:basedOn w:val="Normalny"/>
    <w:uiPriority w:val="99"/>
    <w:unhideWhenUsed/>
    <w:rsid w:val="4C0F9C26"/>
    <w:pPr>
      <w:tabs>
        <w:tab w:val="center" w:pos="4680"/>
        <w:tab w:val="right" w:pos="9360"/>
      </w:tabs>
      <w:spacing w:after="0" w:line="240" w:lineRule="auto"/>
    </w:pPr>
  </w:style>
  <w:style w:type="paragraph" w:styleId="Stopka">
    <w:name w:val="footer"/>
    <w:basedOn w:val="Normalny"/>
    <w:uiPriority w:val="99"/>
    <w:unhideWhenUsed/>
    <w:rsid w:val="4C0F9C26"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434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1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79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90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880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3917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48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97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1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2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7" /><Relationship Type="http://schemas.openxmlformats.org/officeDocument/2006/relationships/customXml" Target="../customXml/item2.xml" Id="rId2" /><Relationship Type="http://schemas.openxmlformats.org/officeDocument/2006/relationships/footer" Target="footer1.xm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header" Target="header1.xml" Id="rId15" /><Relationship Type="http://schemas.openxmlformats.org/officeDocument/2006/relationships/endnotes" Target="end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theme/theme1.xml><?xml version="1.0" encoding="utf-8"?>
<a:theme xmlns:a="http://schemas.openxmlformats.org/drawingml/2006/main" xmlns:thm15="http://schemas.microsoft.com/office/thememl/2012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6caa70a-58a0-407f-8894-29d796e77ea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BAFE0D469A34B8FA78411C40C7EEE" ma:contentTypeVersion="16" ma:contentTypeDescription="Create a new document." ma:contentTypeScope="" ma:versionID="9549f59769bc67e5458949569cbc8916">
  <xsd:schema xmlns:xsd="http://www.w3.org/2001/XMLSchema" xmlns:xs="http://www.w3.org/2001/XMLSchema" xmlns:p="http://schemas.microsoft.com/office/2006/metadata/properties" xmlns:ns3="2e936831-d805-4911-b39f-331553f7c011" xmlns:ns4="96caa70a-58a0-407f-8894-29d796e77ea1" targetNamespace="http://schemas.microsoft.com/office/2006/metadata/properties" ma:root="true" ma:fieldsID="54f1b3cee7ff24e11027ac0760f22dba" ns3:_="" ns4:_="">
    <xsd:import namespace="2e936831-d805-4911-b39f-331553f7c011"/>
    <xsd:import namespace="96caa70a-58a0-407f-8894-29d796e77ea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SearchProperties" minOccurs="0"/>
                <xsd:element ref="ns4:MediaServiceDateTaken" minOccurs="0"/>
                <xsd:element ref="ns4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936831-d805-4911-b39f-331553f7c01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caa70a-58a0-407f-8894-29d796e77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7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685C72-1654-435F-9DEC-6F34743825BF}">
  <ds:schemaRefs>
    <ds:schemaRef ds:uri="http://www.w3.org/XML/1998/namespace"/>
    <ds:schemaRef ds:uri="2e936831-d805-4911-b39f-331553f7c011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96caa70a-58a0-407f-8894-29d796e77ea1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AA5C973-66E0-479C-9F18-F881BEF599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1F4F84-B94E-4BF6-8A31-D12749321F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936831-d805-4911-b39f-331553f7c011"/>
    <ds:schemaRef ds:uri="96caa70a-58a0-407f-8894-29d796e77e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CC51A6C-953F-4F67-8DAE-BA0B8F13A7E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RASMUS</dc:creator>
  <keywords/>
  <dc:description/>
  <lastModifiedBy>Barbara Świt-Jankowska</lastModifiedBy>
  <revision>7</revision>
  <lastPrinted>2025-02-27T09:22:00.0000000Z</lastPrinted>
  <dcterms:created xsi:type="dcterms:W3CDTF">2024-12-05T13:34:00.0000000Z</dcterms:created>
  <dcterms:modified xsi:type="dcterms:W3CDTF">2026-07-07T13:12:44.091385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1BAFE0D469A34B8FA78411C40C7EEE</vt:lpwstr>
  </property>
</Properties>
</file>